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136C2" w14:textId="1FB16292" w:rsidR="00F87859" w:rsidRDefault="00C50E06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907072" behindDoc="0" locked="0" layoutInCell="1" allowOverlap="1" wp14:anchorId="04A915AF" wp14:editId="0ECEC7B8">
            <wp:simplePos x="0" y="0"/>
            <wp:positionH relativeFrom="margin">
              <wp:posOffset>-85725</wp:posOffset>
            </wp:positionH>
            <wp:positionV relativeFrom="paragraph">
              <wp:posOffset>-361950</wp:posOffset>
            </wp:positionV>
            <wp:extent cx="3618038" cy="2118071"/>
            <wp:effectExtent l="0" t="0" r="0" b="0"/>
            <wp:wrapNone/>
            <wp:docPr id="1233403602" name="Picture 40" descr="Whaikaha logo with QR code for scan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403602" name="Picture 40" descr="Whaikaha logo with QR code for scan nam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038" cy="2118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6B8172BD" wp14:editId="50AA69FA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E8A04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731979D" w14:textId="77777777" w:rsidR="00F87859" w:rsidRDefault="00F87859" w:rsidP="00F87859">
      <w:pPr>
        <w:rPr>
          <w:rFonts w:cs="Arial"/>
          <w:szCs w:val="32"/>
        </w:rPr>
      </w:pPr>
    </w:p>
    <w:p w14:paraId="44924BE9" w14:textId="77777777" w:rsidR="00F87859" w:rsidRPr="00C50E06" w:rsidRDefault="00F87859" w:rsidP="00F87859">
      <w:pPr>
        <w:rPr>
          <w:rFonts w:cs="Arial"/>
          <w:sz w:val="16"/>
          <w:szCs w:val="16"/>
        </w:rPr>
      </w:pPr>
    </w:p>
    <w:p w14:paraId="3B76F672" w14:textId="77777777" w:rsidR="00F87859" w:rsidRPr="00C50E06" w:rsidRDefault="00F87859" w:rsidP="007E7233">
      <w:pPr>
        <w:ind w:left="0"/>
        <w:rPr>
          <w:rFonts w:cs="Arial"/>
          <w:b/>
          <w:sz w:val="36"/>
          <w:szCs w:val="36"/>
        </w:rPr>
      </w:pPr>
    </w:p>
    <w:p w14:paraId="2BAF3DC3" w14:textId="77777777" w:rsidR="00C50E06" w:rsidRPr="00C50E06" w:rsidRDefault="00C50E06" w:rsidP="00C50E06">
      <w:pPr>
        <w:pStyle w:val="Title"/>
        <w:rPr>
          <w:sz w:val="56"/>
          <w:szCs w:val="56"/>
        </w:rPr>
      </w:pPr>
    </w:p>
    <w:p w14:paraId="5DD95438" w14:textId="47CA01AE" w:rsidR="00887F23" w:rsidRPr="00C50E06" w:rsidRDefault="00C50E06" w:rsidP="00C50E06">
      <w:pPr>
        <w:pStyle w:val="Title"/>
      </w:pPr>
      <w:r w:rsidRPr="00C50E06">
        <w:t>How the Government is getting on with the Disability Action Plan</w:t>
      </w:r>
    </w:p>
    <w:p w14:paraId="7580DC41" w14:textId="0752CDAB" w:rsidR="00887F23" w:rsidRDefault="00F94BB3" w:rsidP="00C50E06">
      <w:pPr>
        <w:pStyle w:val="Title"/>
      </w:pPr>
      <w:r w:rsidRPr="00605552">
        <w:rPr>
          <w:noProof/>
        </w:rPr>
        <w:drawing>
          <wp:anchor distT="0" distB="0" distL="114300" distR="114300" simplePos="0" relativeHeight="251904000" behindDoc="0" locked="0" layoutInCell="1" allowOverlap="1" wp14:anchorId="282616B1" wp14:editId="77EA8FC8">
            <wp:simplePos x="0" y="0"/>
            <wp:positionH relativeFrom="margin">
              <wp:posOffset>462915</wp:posOffset>
            </wp:positionH>
            <wp:positionV relativeFrom="paragraph">
              <wp:posOffset>219710</wp:posOffset>
            </wp:positionV>
            <wp:extent cx="2820670" cy="2820670"/>
            <wp:effectExtent l="0" t="0" r="0" b="0"/>
            <wp:wrapNone/>
            <wp:docPr id="278040835" name="Picture 278040835" descr="A person writing on a clip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040835" name="Picture 278040835" descr="A person writing on a clipboar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670" cy="282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E06">
        <w:rPr>
          <w:rFonts w:eastAsia="Times New Roman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1906048" behindDoc="0" locked="0" layoutInCell="1" allowOverlap="1" wp14:anchorId="5157F18D" wp14:editId="5E074035">
            <wp:simplePos x="0" y="0"/>
            <wp:positionH relativeFrom="column">
              <wp:posOffset>3285490</wp:posOffset>
            </wp:positionH>
            <wp:positionV relativeFrom="paragraph">
              <wp:posOffset>264795</wp:posOffset>
            </wp:positionV>
            <wp:extent cx="1952625" cy="2776071"/>
            <wp:effectExtent l="19050" t="19050" r="9525" b="24765"/>
            <wp:wrapNone/>
            <wp:docPr id="1273449754" name="Picture 1273449754" descr="Cover of the Easy Read translation of the Disability Action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49754" name="Picture 1273449754" descr="Cover of the Easy Read translation of the Disability Action Plan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277607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EA9BD" w14:textId="77777777" w:rsidR="00887F23" w:rsidRDefault="00887F23" w:rsidP="00C50E06">
      <w:pPr>
        <w:pStyle w:val="Title"/>
      </w:pPr>
    </w:p>
    <w:p w14:paraId="5B12A8E0" w14:textId="77777777" w:rsidR="00887F23" w:rsidRDefault="00887F23" w:rsidP="00C50E06">
      <w:pPr>
        <w:pStyle w:val="Title"/>
      </w:pPr>
    </w:p>
    <w:p w14:paraId="01283823" w14:textId="2AB2EA0F" w:rsidR="00F87859" w:rsidRPr="00570380" w:rsidRDefault="00570380" w:rsidP="00BF5DDC">
      <w:pPr>
        <w:pStyle w:val="Datepublished"/>
      </w:pPr>
      <w:r>
        <w:br/>
      </w:r>
      <w:r>
        <w:br/>
      </w:r>
      <w:r w:rsidR="00C50E06">
        <w:t>Review of January – June 2022</w:t>
      </w:r>
    </w:p>
    <w:p w14:paraId="7EFE3C66" w14:textId="5D18B6E6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C81FD6">
        <w:rPr>
          <w:noProof/>
          <w:lang w:val="en-NZ" w:eastAsia="en-NZ"/>
        </w:rPr>
        <w:t>report</w:t>
      </w:r>
    </w:p>
    <w:p w14:paraId="7A602344" w14:textId="77777777" w:rsidR="00D852B6" w:rsidRDefault="00D852B6" w:rsidP="00124EA8"/>
    <w:p w14:paraId="4E818B31" w14:textId="77777777" w:rsidR="00C81FD6" w:rsidRPr="00A5766B" w:rsidRDefault="00C81FD6" w:rsidP="00C81FD6">
      <w:pPr>
        <w:ind w:left="0"/>
        <w:rPr>
          <w:rFonts w:eastAsia="Times New Roman" w:cs="Arial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07744" behindDoc="0" locked="0" layoutInCell="1" allowOverlap="1" wp14:anchorId="56077667" wp14:editId="276C5A84">
            <wp:simplePos x="0" y="0"/>
            <wp:positionH relativeFrom="column">
              <wp:posOffset>231775</wp:posOffset>
            </wp:positionH>
            <wp:positionV relativeFrom="paragraph">
              <wp:posOffset>222885</wp:posOffset>
            </wp:positionV>
            <wp:extent cx="1266825" cy="1266825"/>
            <wp:effectExtent l="0" t="0" r="0" b="9525"/>
            <wp:wrapSquare wrapText="bothSides"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C5AE17" w14:textId="77777777" w:rsidR="00C81FD6" w:rsidRDefault="00C81FD6" w:rsidP="00C81FD6">
      <w:pPr>
        <w:rPr>
          <w:rFonts w:eastAsia="Times New Roman" w:cs="Arial"/>
          <w:color w:val="000000"/>
          <w:szCs w:val="32"/>
        </w:rPr>
      </w:pPr>
      <w:r w:rsidRPr="00A5766B">
        <w:rPr>
          <w:rFonts w:eastAsia="Times New Roman" w:cs="Arial"/>
          <w:color w:val="000000"/>
          <w:szCs w:val="32"/>
        </w:rPr>
        <w:t xml:space="preserve">This Easy Read document is a report about how well </w:t>
      </w:r>
      <w:r>
        <w:rPr>
          <w:rFonts w:eastAsia="Times New Roman" w:cs="Arial"/>
          <w:color w:val="000000"/>
          <w:szCs w:val="32"/>
        </w:rPr>
        <w:t xml:space="preserve">the </w:t>
      </w:r>
      <w:r>
        <w:rPr>
          <w:rFonts w:eastAsia="Times New Roman" w:cs="Arial"/>
          <w:b/>
          <w:bCs/>
          <w:color w:val="000000"/>
          <w:szCs w:val="32"/>
        </w:rPr>
        <w:t>Disability Action Plan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6777415B" w14:textId="54EB61EA" w:rsidR="00C81FD6" w:rsidRPr="00A5766B" w:rsidRDefault="00C81FD6" w:rsidP="00C81FD6">
      <w:pPr>
        <w:rPr>
          <w:rFonts w:eastAsia="Times New Roman" w:cs="Arial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76380854" wp14:editId="52BFE977">
                <wp:simplePos x="0" y="0"/>
                <wp:positionH relativeFrom="column">
                  <wp:posOffset>2117725</wp:posOffset>
                </wp:positionH>
                <wp:positionV relativeFrom="paragraph">
                  <wp:posOffset>186690</wp:posOffset>
                </wp:positionV>
                <wp:extent cx="4058285" cy="1293495"/>
                <wp:effectExtent l="0" t="0" r="0" b="1905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8285" cy="129349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41B183" id="Rectangle 274" o:spid="_x0000_s1026" style="position:absolute;margin-left:166.75pt;margin-top:14.7pt;width:319.55pt;height:101.85pt;z-index:-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" fillcolor="#cfc4e6" stroked="f" strokeweight="1pt"/>
            </w:pict>
          </mc:Fallback>
        </mc:AlternateContent>
      </w:r>
    </w:p>
    <w:p w14:paraId="651327FB" w14:textId="65181FD4" w:rsidR="00C81FD6" w:rsidRDefault="00C81FD6" w:rsidP="00C81FD6">
      <w:pPr>
        <w:rPr>
          <w:rFonts w:eastAsia="Times New Roman" w:cs="Arial"/>
          <w:b/>
          <w:bCs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04672" behindDoc="0" locked="0" layoutInCell="1" allowOverlap="1" wp14:anchorId="3EC5654E" wp14:editId="03457EE4">
            <wp:simplePos x="0" y="0"/>
            <wp:positionH relativeFrom="margin">
              <wp:align>left</wp:align>
            </wp:positionH>
            <wp:positionV relativeFrom="page">
              <wp:posOffset>4046220</wp:posOffset>
            </wp:positionV>
            <wp:extent cx="1638300" cy="1090295"/>
            <wp:effectExtent l="0" t="0" r="0" b="0"/>
            <wp:wrapSquare wrapText="bothSides"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6B">
        <w:rPr>
          <w:rFonts w:eastAsia="Times New Roman" w:cs="Arial"/>
          <w:color w:val="000000"/>
          <w:szCs w:val="32"/>
        </w:rPr>
        <w:t xml:space="preserve">The </w:t>
      </w:r>
      <w:r>
        <w:rPr>
          <w:rFonts w:eastAsia="Times New Roman" w:cs="Arial"/>
          <w:b/>
          <w:bCs/>
          <w:color w:val="000000"/>
          <w:szCs w:val="32"/>
        </w:rPr>
        <w:t>Disability Action Plan</w:t>
      </w:r>
      <w:r w:rsidRPr="00A5766B"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A5766B">
        <w:rPr>
          <w:rFonts w:eastAsia="Times New Roman" w:cs="Arial"/>
          <w:color w:val="000000"/>
          <w:szCs w:val="32"/>
        </w:rPr>
        <w:t xml:space="preserve">is how the </w:t>
      </w:r>
      <w:r>
        <w:rPr>
          <w:rFonts w:eastAsia="Times New Roman" w:cs="Arial"/>
          <w:color w:val="000000"/>
          <w:szCs w:val="32"/>
        </w:rPr>
        <w:t>G</w:t>
      </w:r>
      <w:r w:rsidRPr="00A5766B">
        <w:rPr>
          <w:rFonts w:eastAsia="Times New Roman" w:cs="Arial"/>
          <w:color w:val="000000"/>
          <w:szCs w:val="32"/>
        </w:rPr>
        <w:t xml:space="preserve">overnment will </w:t>
      </w:r>
      <w:r>
        <w:rPr>
          <w:rFonts w:eastAsia="Times New Roman" w:cs="Arial"/>
          <w:color w:val="000000"/>
          <w:szCs w:val="32"/>
        </w:rPr>
        <w:t>make</w:t>
      </w:r>
      <w:r w:rsidRPr="00A5766B">
        <w:rPr>
          <w:rFonts w:eastAsia="Times New Roman" w:cs="Arial"/>
          <w:color w:val="000000"/>
          <w:szCs w:val="32"/>
        </w:rPr>
        <w:t xml:space="preserve"> the </w:t>
      </w:r>
      <w:r w:rsidRPr="00A5766B">
        <w:rPr>
          <w:rFonts w:eastAsia="Times New Roman" w:cs="Arial"/>
          <w:b/>
          <w:bCs/>
          <w:color w:val="000000"/>
          <w:szCs w:val="32"/>
        </w:rPr>
        <w:t>New Zealand Disability Strategy</w:t>
      </w:r>
      <w:r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380D18">
        <w:rPr>
          <w:rFonts w:eastAsia="Times New Roman" w:cs="Arial"/>
          <w:color w:val="000000"/>
          <w:szCs w:val="32"/>
        </w:rPr>
        <w:t>happen</w:t>
      </w:r>
      <w:r w:rsidRPr="00A5766B">
        <w:rPr>
          <w:rFonts w:eastAsia="Times New Roman" w:cs="Arial"/>
          <w:b/>
          <w:bCs/>
          <w:color w:val="000000"/>
          <w:szCs w:val="32"/>
        </w:rPr>
        <w:t>.</w:t>
      </w:r>
    </w:p>
    <w:p w14:paraId="2AF1C5EA" w14:textId="77777777" w:rsidR="00C81FD6" w:rsidRDefault="00C81FD6" w:rsidP="00C81FD6">
      <w:pPr>
        <w:rPr>
          <w:rFonts w:eastAsia="Times New Roman" w:cs="Arial"/>
          <w:b/>
          <w:bCs/>
          <w:color w:val="000000"/>
          <w:szCs w:val="32"/>
        </w:rPr>
      </w:pPr>
    </w:p>
    <w:p w14:paraId="184273E8" w14:textId="77777777" w:rsidR="00C81FD6" w:rsidRDefault="00C81FD6" w:rsidP="00C81FD6">
      <w:pPr>
        <w:rPr>
          <w:rFonts w:cs="Arial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6605FCF4" wp14:editId="7B71E163">
                <wp:simplePos x="0" y="0"/>
                <wp:positionH relativeFrom="column">
                  <wp:posOffset>2120630</wp:posOffset>
                </wp:positionH>
                <wp:positionV relativeFrom="paragraph">
                  <wp:posOffset>196039</wp:posOffset>
                </wp:positionV>
                <wp:extent cx="4058285" cy="4416358"/>
                <wp:effectExtent l="0" t="0" r="0" b="381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8285" cy="441635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DAA89" id="Rectangle 14" o:spid="_x0000_s1026" style="position:absolute;margin-left:167pt;margin-top:15.45pt;width:319.55pt;height:347.75pt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" fillcolor="#cfc4e6" stroked="f" strokeweight="1pt"/>
            </w:pict>
          </mc:Fallback>
        </mc:AlternateContent>
      </w:r>
    </w:p>
    <w:p w14:paraId="48655336" w14:textId="77777777" w:rsidR="00C81FD6" w:rsidRDefault="00C81FD6" w:rsidP="00C81FD6">
      <w:pPr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808768" behindDoc="0" locked="0" layoutInCell="1" allowOverlap="1" wp14:anchorId="5DFD624A" wp14:editId="02D93D18">
            <wp:simplePos x="0" y="0"/>
            <wp:positionH relativeFrom="column">
              <wp:posOffset>-118745</wp:posOffset>
            </wp:positionH>
            <wp:positionV relativeFrom="paragraph">
              <wp:posOffset>463550</wp:posOffset>
            </wp:positionV>
            <wp:extent cx="1891030" cy="2660015"/>
            <wp:effectExtent l="0" t="0" r="0" b="6985"/>
            <wp:wrapThrough wrapText="bothSides">
              <wp:wrapPolygon edited="0">
                <wp:start x="0" y="0"/>
                <wp:lineTo x="0" y="21502"/>
                <wp:lineTo x="21324" y="21502"/>
                <wp:lineTo x="21324" y="0"/>
                <wp:lineTo x="0" y="0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03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</w:t>
      </w:r>
      <w:r w:rsidRPr="008146F8">
        <w:rPr>
          <w:rFonts w:cs="Arial"/>
          <w:b/>
          <w:bCs/>
          <w:szCs w:val="32"/>
        </w:rPr>
        <w:t>New Zealand Disability Strategy</w:t>
      </w:r>
      <w:r w:rsidRPr="007B0A0F">
        <w:rPr>
          <w:rFonts w:cs="Arial"/>
          <w:szCs w:val="32"/>
        </w:rPr>
        <w:t xml:space="preserve"> </w:t>
      </w:r>
      <w:r>
        <w:rPr>
          <w:rFonts w:cs="Arial"/>
          <w:szCs w:val="32"/>
        </w:rPr>
        <w:t xml:space="preserve">works to </w:t>
      </w:r>
      <w:r w:rsidRPr="007B0A0F">
        <w:rPr>
          <w:rFonts w:cs="Arial"/>
          <w:szCs w:val="32"/>
        </w:rPr>
        <w:t xml:space="preserve">make sure disabled people: </w:t>
      </w:r>
    </w:p>
    <w:p w14:paraId="723626D7" w14:textId="77777777" w:rsidR="00C81FD6" w:rsidRDefault="00C81FD6" w:rsidP="00C81FD6">
      <w:pPr>
        <w:ind w:left="3544"/>
        <w:rPr>
          <w:rFonts w:cs="Arial"/>
          <w:szCs w:val="32"/>
        </w:rPr>
      </w:pPr>
    </w:p>
    <w:p w14:paraId="227CF959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are treated </w:t>
      </w:r>
      <w:proofErr w:type="gramStart"/>
      <w:r w:rsidRPr="000F3478">
        <w:rPr>
          <w:szCs w:val="32"/>
        </w:rPr>
        <w:t>fairly</w:t>
      </w:r>
      <w:proofErr w:type="gramEnd"/>
      <w:r w:rsidRPr="000F3478">
        <w:rPr>
          <w:szCs w:val="32"/>
        </w:rPr>
        <w:t xml:space="preserve"> </w:t>
      </w:r>
    </w:p>
    <w:p w14:paraId="2F768CE5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7208048E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get what they need to have a good </w:t>
      </w:r>
      <w:proofErr w:type="gramStart"/>
      <w:r w:rsidRPr="000F3478">
        <w:rPr>
          <w:szCs w:val="32"/>
        </w:rPr>
        <w:t>life</w:t>
      </w:r>
      <w:proofErr w:type="gramEnd"/>
      <w:r w:rsidRPr="000F3478">
        <w:rPr>
          <w:szCs w:val="32"/>
        </w:rPr>
        <w:t xml:space="preserve"> </w:t>
      </w:r>
    </w:p>
    <w:p w14:paraId="38A3B3D9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7B3753D6" w14:textId="77777777" w:rsidR="00C81FD6" w:rsidRPr="000F3478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 xml:space="preserve">are part of the </w:t>
      </w:r>
      <w:proofErr w:type="gramStart"/>
      <w:r w:rsidRPr="000F3478">
        <w:rPr>
          <w:szCs w:val="32"/>
        </w:rPr>
        <w:t>community</w:t>
      </w:r>
      <w:proofErr w:type="gramEnd"/>
      <w:r w:rsidRPr="000F3478">
        <w:rPr>
          <w:szCs w:val="32"/>
        </w:rPr>
        <w:t xml:space="preserve"> </w:t>
      </w:r>
    </w:p>
    <w:p w14:paraId="149827F0" w14:textId="77777777" w:rsidR="00C81FD6" w:rsidRDefault="00C81FD6" w:rsidP="00C81FD6">
      <w:pPr>
        <w:ind w:left="4253" w:hanging="567"/>
        <w:rPr>
          <w:rFonts w:cs="Arial"/>
          <w:szCs w:val="32"/>
        </w:rPr>
      </w:pPr>
    </w:p>
    <w:p w14:paraId="2C40EAF2" w14:textId="77777777" w:rsidR="00C81FD6" w:rsidRPr="008B1859" w:rsidRDefault="00C81FD6" w:rsidP="00C81FD6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rPr>
          <w:szCs w:val="32"/>
        </w:rPr>
      </w:pPr>
      <w:r w:rsidRPr="000F3478">
        <w:rPr>
          <w:szCs w:val="32"/>
        </w:rPr>
        <w:t>can make their own decisions.</w:t>
      </w:r>
    </w:p>
    <w:p w14:paraId="046E4A4D" w14:textId="09C610B1" w:rsidR="00C81FD6" w:rsidRDefault="00C81FD6" w:rsidP="00C81FD6">
      <w:pPr>
        <w:rPr>
          <w:rFonts w:eastAsia="Times New Roman"/>
          <w:color w:val="000000"/>
          <w:szCs w:val="32"/>
        </w:rPr>
      </w:pPr>
      <w:r>
        <w:rPr>
          <w:rFonts w:eastAsia="Times New Roman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809792" behindDoc="1" locked="0" layoutInCell="1" allowOverlap="1" wp14:anchorId="7FAC2000" wp14:editId="63096B9A">
            <wp:simplePos x="0" y="0"/>
            <wp:positionH relativeFrom="column">
              <wp:posOffset>-1905</wp:posOffset>
            </wp:positionH>
            <wp:positionV relativeFrom="paragraph">
              <wp:posOffset>-116840</wp:posOffset>
            </wp:positionV>
            <wp:extent cx="1724660" cy="2453005"/>
            <wp:effectExtent l="19050" t="19050" r="27940" b="23495"/>
            <wp:wrapNone/>
            <wp:docPr id="229" name="Picture 2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2453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color w:val="000000"/>
          <w:szCs w:val="32"/>
        </w:rPr>
        <w:t>There are Easy Read translations about the:</w:t>
      </w:r>
    </w:p>
    <w:p w14:paraId="16253182" w14:textId="77777777" w:rsidR="00C81FD6" w:rsidRDefault="00C81FD6" w:rsidP="00C81FD6">
      <w:pPr>
        <w:pStyle w:val="Listtoplevel"/>
      </w:pPr>
      <w:r w:rsidRPr="009271B1">
        <w:t>New</w:t>
      </w:r>
      <w:r>
        <w:t xml:space="preserve"> Zealand Disability Strategy</w:t>
      </w:r>
    </w:p>
    <w:p w14:paraId="2748D4D2" w14:textId="77777777" w:rsidR="00C81FD6" w:rsidRDefault="00C81FD6" w:rsidP="00C81FD6">
      <w:pPr>
        <w:pStyle w:val="Listtoplevel"/>
      </w:pPr>
      <w:r>
        <w:t>Disability Action Plan.</w:t>
      </w:r>
    </w:p>
    <w:p w14:paraId="301931B7" w14:textId="77777777" w:rsidR="00C81FD6" w:rsidRDefault="00C81FD6" w:rsidP="00C81FD6">
      <w:pPr>
        <w:rPr>
          <w:rFonts w:eastAsia="Times New Roman"/>
        </w:rPr>
      </w:pPr>
    </w:p>
    <w:p w14:paraId="51950083" w14:textId="77777777" w:rsidR="00C81FD6" w:rsidRDefault="00C81FD6" w:rsidP="00C81FD6">
      <w:pPr>
        <w:rPr>
          <w:rFonts w:eastAsia="Times New Roman"/>
        </w:rPr>
      </w:pPr>
    </w:p>
    <w:p w14:paraId="5C4182EC" w14:textId="77777777" w:rsidR="00C81FD6" w:rsidRPr="009271B1" w:rsidRDefault="00C81FD6" w:rsidP="00C81FD6">
      <w:pPr>
        <w:rPr>
          <w:rFonts w:eastAsia="Times New Roman"/>
        </w:rPr>
      </w:pPr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05696" behindDoc="0" locked="0" layoutInCell="1" allowOverlap="1" wp14:anchorId="0CEC2F94" wp14:editId="1C21AB93">
            <wp:simplePos x="0" y="0"/>
            <wp:positionH relativeFrom="column">
              <wp:posOffset>227965</wp:posOffset>
            </wp:positionH>
            <wp:positionV relativeFrom="page">
              <wp:posOffset>3853815</wp:posOffset>
            </wp:positionV>
            <wp:extent cx="1193165" cy="1242060"/>
            <wp:effectExtent l="0" t="0" r="6985" b="0"/>
            <wp:wrapSquare wrapText="bothSides"/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</w:rPr>
        <w:t xml:space="preserve">You can find these Easy Read translations on the Office for Disability Issues </w:t>
      </w:r>
      <w:r w:rsidRPr="009271B1">
        <w:rPr>
          <w:rFonts w:eastAsia="Times New Roman"/>
          <w:b/>
        </w:rPr>
        <w:t>website</w:t>
      </w:r>
      <w:r>
        <w:rPr>
          <w:rFonts w:eastAsia="Times New Roman"/>
        </w:rPr>
        <w:t>:</w:t>
      </w:r>
    </w:p>
    <w:p w14:paraId="58486FB3" w14:textId="77777777" w:rsidR="00C81FD6" w:rsidRDefault="00C81FD6" w:rsidP="00C81FD6">
      <w:pPr>
        <w:rPr>
          <w:rFonts w:eastAsia="Times New Roman"/>
          <w:color w:val="000000"/>
          <w:szCs w:val="32"/>
        </w:rPr>
      </w:pPr>
    </w:p>
    <w:p w14:paraId="6DF2094E" w14:textId="77777777" w:rsidR="00C81FD6" w:rsidRPr="003F3BFA" w:rsidRDefault="00C81FD6" w:rsidP="00C81FD6">
      <w:pPr>
        <w:rPr>
          <w:rFonts w:eastAsia="Times New Roman"/>
          <w:b/>
          <w:szCs w:val="32"/>
        </w:rPr>
      </w:pPr>
      <w:r w:rsidRPr="003F3BFA">
        <w:rPr>
          <w:rFonts w:eastAsia="Times New Roman"/>
          <w:b/>
          <w:szCs w:val="32"/>
        </w:rPr>
        <w:t>https://www.odi.govt.nz</w:t>
      </w:r>
    </w:p>
    <w:p w14:paraId="795BE906" w14:textId="77777777" w:rsidR="00C81FD6" w:rsidRDefault="00C81FD6" w:rsidP="00C81FD6">
      <w:pPr>
        <w:rPr>
          <w:rFonts w:eastAsia="Times New Roman"/>
          <w:color w:val="000000"/>
          <w:szCs w:val="32"/>
        </w:rPr>
      </w:pPr>
    </w:p>
    <w:p w14:paraId="79462F95" w14:textId="77777777" w:rsidR="00C81FD6" w:rsidRDefault="00C81FD6">
      <w:pPr>
        <w:spacing w:line="240" w:lineRule="auto"/>
        <w:ind w:left="0"/>
        <w:rPr>
          <w:rFonts w:eastAsia="Times New Roman" w:cs="Arial"/>
          <w:szCs w:val="32"/>
        </w:rPr>
      </w:pPr>
      <w:r>
        <w:rPr>
          <w:rFonts w:eastAsia="Times New Roman" w:cs="Arial"/>
          <w:szCs w:val="32"/>
        </w:rPr>
        <w:br w:type="page"/>
      </w:r>
    </w:p>
    <w:p w14:paraId="7047E1F6" w14:textId="10B48B06" w:rsidR="00C81FD6" w:rsidRDefault="00C81FD6" w:rsidP="00C81FD6">
      <w:pPr>
        <w:pStyle w:val="Heading1"/>
      </w:pPr>
      <w:r>
        <w:lastRenderedPageBreak/>
        <w:t>What is the Disability Action Plan?</w:t>
      </w:r>
    </w:p>
    <w:p w14:paraId="2AF385D1" w14:textId="77777777" w:rsidR="00C81FD6" w:rsidRDefault="00C81FD6" w:rsidP="00C81FD6">
      <w:pPr>
        <w:rPr>
          <w:rFonts w:eastAsia="Times New Roman" w:cs="Arial"/>
          <w:sz w:val="26"/>
          <w:szCs w:val="32"/>
        </w:rPr>
      </w:pPr>
    </w:p>
    <w:p w14:paraId="766F0370" w14:textId="1C89050F" w:rsidR="00C81FD6" w:rsidRPr="00F774D9" w:rsidRDefault="00C81FD6" w:rsidP="00C81FD6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824128" behindDoc="1" locked="0" layoutInCell="1" allowOverlap="1" wp14:anchorId="29B0180F" wp14:editId="5B200F5E">
            <wp:simplePos x="0" y="0"/>
            <wp:positionH relativeFrom="column">
              <wp:posOffset>-41910</wp:posOffset>
            </wp:positionH>
            <wp:positionV relativeFrom="paragraph">
              <wp:posOffset>309245</wp:posOffset>
            </wp:positionV>
            <wp:extent cx="1724660" cy="2453005"/>
            <wp:effectExtent l="19050" t="19050" r="27940" b="23495"/>
            <wp:wrapNone/>
            <wp:docPr id="204777866" name="Picture 2047778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77866" name="Picture 2047778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2453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52FDBF" w14:textId="7D0EAB32" w:rsidR="00C81FD6" w:rsidRDefault="00C81FD6" w:rsidP="00C81FD6">
      <w:pPr>
        <w:rPr>
          <w:rFonts w:eastAsia="Times New Roman"/>
        </w:rPr>
      </w:pPr>
      <w:r>
        <w:rPr>
          <w:rFonts w:eastAsia="Times New Roman"/>
        </w:rPr>
        <w:t xml:space="preserve">The Disability Action Plan works to improve the </w:t>
      </w:r>
      <w:r w:rsidRPr="006A08D7">
        <w:rPr>
          <w:rFonts w:eastAsia="Times New Roman"/>
          <w:b/>
        </w:rPr>
        <w:t>wellbeing</w:t>
      </w:r>
      <w:r>
        <w:rPr>
          <w:rFonts w:eastAsia="Times New Roman"/>
        </w:rPr>
        <w:t xml:space="preserve"> of disabled people by working on 8 main </w:t>
      </w:r>
      <w:r w:rsidRPr="00B54595">
        <w:rPr>
          <w:rFonts w:eastAsia="Times New Roman"/>
          <w:b/>
        </w:rPr>
        <w:t>outcomes</w:t>
      </w:r>
      <w:r>
        <w:rPr>
          <w:rFonts w:eastAsia="Times New Roman"/>
        </w:rPr>
        <w:t>.</w:t>
      </w:r>
    </w:p>
    <w:p w14:paraId="19DD66CD" w14:textId="77777777" w:rsidR="00C81FD6" w:rsidRDefault="00C81FD6" w:rsidP="00C81FD6">
      <w:pPr>
        <w:rPr>
          <w:rFonts w:eastAsia="Times New Roman"/>
        </w:rPr>
      </w:pPr>
    </w:p>
    <w:p w14:paraId="5DBD74DA" w14:textId="12690D34" w:rsidR="00C81FD6" w:rsidRPr="00F774D9" w:rsidRDefault="00C81FD6" w:rsidP="00C81FD6">
      <w:pPr>
        <w:rPr>
          <w:rFonts w:eastAsia="Times New Roman"/>
        </w:rPr>
      </w:pPr>
      <w:r w:rsidRPr="00F774D9">
        <w:rPr>
          <w:rFonts w:eastAsia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4CF252DB" wp14:editId="2739D269">
                <wp:simplePos x="0" y="0"/>
                <wp:positionH relativeFrom="margin">
                  <wp:posOffset>2225615</wp:posOffset>
                </wp:positionH>
                <wp:positionV relativeFrom="paragraph">
                  <wp:posOffset>301960</wp:posOffset>
                </wp:positionV>
                <wp:extent cx="3507788" cy="4249924"/>
                <wp:effectExtent l="0" t="0" r="0" b="0"/>
                <wp:wrapNone/>
                <wp:docPr id="276" name="Rectangl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7788" cy="4249924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69A30" id="Rectangle 276" o:spid="_x0000_s1026" style="position:absolute;margin-left:175.25pt;margin-top:23.8pt;width:276.2pt;height:334.65pt;z-index:-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" fillcolor="#cfc4e6" stroked="f" strokeweight="1pt">
                <w10:wrap anchorx="margin"/>
              </v:rect>
            </w:pict>
          </mc:Fallback>
        </mc:AlternateContent>
      </w:r>
    </w:p>
    <w:p w14:paraId="4838B9BE" w14:textId="632C42FA" w:rsidR="00C81FD6" w:rsidRDefault="00C81FD6" w:rsidP="00C81FD6">
      <w:pPr>
        <w:rPr>
          <w:bCs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823104" behindDoc="0" locked="0" layoutInCell="1" allowOverlap="1" wp14:anchorId="4057A1EF" wp14:editId="7049D292">
            <wp:simplePos x="0" y="0"/>
            <wp:positionH relativeFrom="margin">
              <wp:posOffset>0</wp:posOffset>
            </wp:positionH>
            <wp:positionV relativeFrom="paragraph">
              <wp:posOffset>466090</wp:posOffset>
            </wp:positionV>
            <wp:extent cx="1659072" cy="1226127"/>
            <wp:effectExtent l="0" t="0" r="0" b="0"/>
            <wp:wrapThrough wrapText="bothSides">
              <wp:wrapPolygon edited="0">
                <wp:start x="0" y="0"/>
                <wp:lineTo x="0" y="21152"/>
                <wp:lineTo x="21335" y="21152"/>
                <wp:lineTo x="21335" y="0"/>
                <wp:lineTo x="0" y="0"/>
              </wp:wrapPolygon>
            </wp:wrapThrough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072" cy="1226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1DAC">
        <w:rPr>
          <w:b/>
        </w:rPr>
        <w:t>Wellbeing</w:t>
      </w:r>
      <w:r>
        <w:rPr>
          <w:bCs/>
        </w:rPr>
        <w:t xml:space="preserve"> means how people feel about their lives.</w:t>
      </w:r>
    </w:p>
    <w:p w14:paraId="433A931A" w14:textId="77777777" w:rsidR="00C81FD6" w:rsidRDefault="00C81FD6" w:rsidP="00C81FD6">
      <w:pPr>
        <w:rPr>
          <w:bCs/>
        </w:rPr>
      </w:pPr>
    </w:p>
    <w:p w14:paraId="392A278F" w14:textId="77777777" w:rsidR="00C81FD6" w:rsidRDefault="00C81FD6" w:rsidP="00C81FD6">
      <w:pPr>
        <w:rPr>
          <w:bCs/>
        </w:rPr>
      </w:pPr>
    </w:p>
    <w:p w14:paraId="213C6DFF" w14:textId="24BC160A" w:rsidR="00C81FD6" w:rsidRDefault="00C81FD6" w:rsidP="00C81FD6">
      <w:pPr>
        <w:rPr>
          <w:bCs/>
        </w:rPr>
      </w:pPr>
      <w:r w:rsidRPr="00AF1DAC">
        <w:rPr>
          <w:bCs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20032" behindDoc="0" locked="0" layoutInCell="1" allowOverlap="1" wp14:anchorId="62F400EC" wp14:editId="1A8CE6AC">
                <wp:simplePos x="0" y="0"/>
                <wp:positionH relativeFrom="margin">
                  <wp:posOffset>0</wp:posOffset>
                </wp:positionH>
                <wp:positionV relativeFrom="paragraph">
                  <wp:posOffset>512445</wp:posOffset>
                </wp:positionV>
                <wp:extent cx="1762125" cy="1343025"/>
                <wp:effectExtent l="0" t="0" r="0" b="0"/>
                <wp:wrapNone/>
                <wp:docPr id="278" name="Group 27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62125" cy="1343025"/>
                          <a:chOff x="0" y="0"/>
                          <a:chExt cx="2135126" cy="1478428"/>
                        </a:xfrm>
                      </wpg:grpSpPr>
                      <pic:pic xmlns:pic="http://schemas.openxmlformats.org/drawingml/2006/picture">
                        <pic:nvPicPr>
                          <pic:cNvPr id="280" name="Picture 280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1" name="Picture 281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3444" y="154379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2" name="Picture 92" descr="Calenda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0951" y="308758"/>
                            <a:ext cx="1654175" cy="11696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893309" id="Group 278" o:spid="_x0000_s1026" alt="&quot;&quot;" style="position:absolute;margin-left:0;margin-top:40.35pt;width:138.75pt;height:105.75pt;z-index:251820032;mso-position-horizontal-relative:margin;mso-width-relative:margin;mso-height-relative:margin" coordsize="21351,147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0" o:spid="_x0000_s1027" type="#_x0000_t75" alt="Calendar&#10;&#10;Description automatically generated with medium confidence" style="position:absolute;width:16541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">
                  <v:imagedata r:id="rId17" o:title="Calendar&#10;&#10;Description automatically generated with medium confidence"/>
                </v:shape>
                <v:shape id="Picture 281" o:spid="_x0000_s1028" type="#_x0000_t75" alt="Calendar&#10;&#10;Description automatically generated with medium confidence" style="position:absolute;left:2434;top:1543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">
                  <v:imagedata r:id="rId17" o:title="Calendar&#10;&#10;Description automatically generated with medium confidence"/>
                </v:shape>
                <v:shape id="Picture 92" o:spid="_x0000_s1029" type="#_x0000_t75" alt="Calendar&#10;&#10;Description automatically generated with medium confidence" style="position:absolute;left:4809;top:3087;width:16542;height:1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">
                  <v:imagedata r:id="rId17" o:title="Calendar&#10;&#10;Description automatically generated with medium confidence"/>
                </v:shape>
                <w10:wrap anchorx="margin"/>
              </v:group>
            </w:pict>
          </mc:Fallback>
        </mc:AlternateContent>
      </w:r>
      <w:r>
        <w:rPr>
          <w:bCs/>
        </w:rPr>
        <w:t>Some of the things that are important to wellbeing are:</w:t>
      </w:r>
      <w:r>
        <w:rPr>
          <w:bCs/>
        </w:rPr>
        <w:br/>
      </w:r>
    </w:p>
    <w:p w14:paraId="26548955" w14:textId="29EB2179" w:rsidR="00C81FD6" w:rsidRPr="00F640E4" w:rsidRDefault="00C81FD6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 w:rsidRPr="00F640E4">
        <w:rPr>
          <w:bCs/>
          <w:szCs w:val="32"/>
        </w:rPr>
        <w:t>health</w:t>
      </w:r>
      <w:r>
        <w:rPr>
          <w:bCs/>
          <w:szCs w:val="32"/>
        </w:rPr>
        <w:br/>
      </w:r>
    </w:p>
    <w:p w14:paraId="1425567A" w14:textId="698C0D31" w:rsidR="00C81FD6" w:rsidRPr="00F640E4" w:rsidRDefault="007E026E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>
        <w:rPr>
          <w:bCs/>
          <w:noProof/>
          <w:lang w:eastAsia="en-NZ"/>
        </w:rPr>
        <w:drawing>
          <wp:anchor distT="0" distB="0" distL="114300" distR="114300" simplePos="0" relativeHeight="251821056" behindDoc="0" locked="0" layoutInCell="1" allowOverlap="1" wp14:anchorId="0B8F2CDD" wp14:editId="2A7A0C62">
            <wp:simplePos x="0" y="0"/>
            <wp:positionH relativeFrom="margin">
              <wp:posOffset>86305</wp:posOffset>
            </wp:positionH>
            <wp:positionV relativeFrom="page">
              <wp:posOffset>7791450</wp:posOffset>
            </wp:positionV>
            <wp:extent cx="1565910" cy="1249045"/>
            <wp:effectExtent l="0" t="0" r="0" b="8255"/>
            <wp:wrapSquare wrapText="bothSides"/>
            <wp:docPr id="9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 w:rsidRPr="00F640E4">
        <w:rPr>
          <w:bCs/>
          <w:szCs w:val="32"/>
        </w:rPr>
        <w:t>money</w:t>
      </w:r>
      <w:r w:rsidR="00C81FD6">
        <w:rPr>
          <w:bCs/>
          <w:szCs w:val="32"/>
        </w:rPr>
        <w:br/>
      </w:r>
    </w:p>
    <w:p w14:paraId="77733C91" w14:textId="691BC61C" w:rsidR="00C81FD6" w:rsidRPr="00F640E4" w:rsidRDefault="00C81FD6" w:rsidP="00C81FD6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szCs w:val="32"/>
        </w:rPr>
      </w:pPr>
      <w:r w:rsidRPr="00F640E4">
        <w:rPr>
          <w:bCs/>
          <w:szCs w:val="32"/>
        </w:rPr>
        <w:t>housing</w:t>
      </w:r>
      <w:r>
        <w:rPr>
          <w:bCs/>
          <w:szCs w:val="32"/>
        </w:rPr>
        <w:t>.</w:t>
      </w:r>
    </w:p>
    <w:p w14:paraId="38BE015D" w14:textId="630E50A9" w:rsidR="00C81FD6" w:rsidRDefault="00C81FD6" w:rsidP="00C81FD6">
      <w:pPr>
        <w:rPr>
          <w:rFonts w:eastAsia="Times New Roman"/>
          <w:b/>
        </w:rPr>
      </w:pPr>
    </w:p>
    <w:p w14:paraId="1AE77400" w14:textId="50A79F52" w:rsidR="00C81FD6" w:rsidRDefault="00C81FD6" w:rsidP="00C81FD6">
      <w:pPr>
        <w:rPr>
          <w:rFonts w:eastAsia="Times New Roman"/>
        </w:rPr>
      </w:pPr>
      <w:r w:rsidRPr="00B54595">
        <w:rPr>
          <w:rFonts w:eastAsia="Times New Roman"/>
          <w:noProof/>
          <w:color w:val="000000"/>
          <w:sz w:val="26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7E38DC76" wp14:editId="267967B9">
                <wp:simplePos x="0" y="0"/>
                <wp:positionH relativeFrom="margin">
                  <wp:posOffset>2266950</wp:posOffset>
                </wp:positionH>
                <wp:positionV relativeFrom="paragraph">
                  <wp:posOffset>0</wp:posOffset>
                </wp:positionV>
                <wp:extent cx="3454915" cy="1019175"/>
                <wp:effectExtent l="0" t="0" r="0" b="9525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915" cy="10191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AD6D6" id="Rectangle 266" o:spid="_x0000_s1026" style="position:absolute;margin-left:178.5pt;margin-top:0;width:272.05pt;height:80.25pt;z-index:-25149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" fillcolor="#cfc4e6" stroked="f" strokeweight="1pt">
                <w10:wrap anchorx="margin"/>
              </v:rect>
            </w:pict>
          </mc:Fallback>
        </mc:AlternateContent>
      </w: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826176" behindDoc="0" locked="0" layoutInCell="1" allowOverlap="1" wp14:anchorId="3B14E0BD" wp14:editId="77FA6B60">
            <wp:simplePos x="0" y="0"/>
            <wp:positionH relativeFrom="column">
              <wp:posOffset>73025</wp:posOffset>
            </wp:positionH>
            <wp:positionV relativeFrom="paragraph">
              <wp:posOffset>0</wp:posOffset>
            </wp:positionV>
            <wp:extent cx="1575435" cy="1122045"/>
            <wp:effectExtent l="0" t="0" r="5715" b="1905"/>
            <wp:wrapThrough wrapText="bothSides">
              <wp:wrapPolygon edited="0">
                <wp:start x="0" y="0"/>
                <wp:lineTo x="0" y="21270"/>
                <wp:lineTo x="21417" y="21270"/>
                <wp:lineTo x="21417" y="0"/>
                <wp:lineTo x="0" y="0"/>
              </wp:wrapPolygon>
            </wp:wrapThrough>
            <wp:docPr id="310" name="Picture 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 3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35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595">
        <w:rPr>
          <w:rFonts w:eastAsia="Times New Roman"/>
          <w:b/>
        </w:rPr>
        <w:t>Outcomes</w:t>
      </w:r>
      <w:r>
        <w:rPr>
          <w:rFonts w:eastAsia="Times New Roman"/>
        </w:rPr>
        <w:t xml:space="preserve"> are the things we want to happen from the Disability Action Plan.</w:t>
      </w:r>
    </w:p>
    <w:p w14:paraId="3C59D813" w14:textId="77777777" w:rsidR="00C81FD6" w:rsidRDefault="00C81FD6" w:rsidP="00C81FD6">
      <w:pPr>
        <w:rPr>
          <w:rFonts w:eastAsia="Times New Roman" w:cs="Arial"/>
          <w:szCs w:val="32"/>
        </w:rPr>
      </w:pPr>
    </w:p>
    <w:p w14:paraId="5DC333F5" w14:textId="77777777" w:rsidR="00C81FD6" w:rsidRDefault="00C81FD6" w:rsidP="00C81FD6">
      <w:pPr>
        <w:rPr>
          <w:rFonts w:eastAsia="Times New Roman" w:cs="Arial"/>
          <w:szCs w:val="32"/>
        </w:rPr>
      </w:pPr>
    </w:p>
    <w:p w14:paraId="24AD1CCA" w14:textId="0E44A1F6" w:rsidR="00C81FD6" w:rsidRPr="00282814" w:rsidRDefault="007E026E" w:rsidP="00C81FD6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</w:rPr>
        <mc:AlternateContent>
          <mc:Choice Requires="wpg">
            <w:drawing>
              <wp:anchor distT="0" distB="0" distL="114300" distR="114300" simplePos="0" relativeHeight="251835392" behindDoc="0" locked="0" layoutInCell="1" allowOverlap="1" wp14:anchorId="7A060D64" wp14:editId="092D0AE6">
                <wp:simplePos x="0" y="0"/>
                <wp:positionH relativeFrom="column">
                  <wp:posOffset>533400</wp:posOffset>
                </wp:positionH>
                <wp:positionV relativeFrom="paragraph">
                  <wp:posOffset>200025</wp:posOffset>
                </wp:positionV>
                <wp:extent cx="948690" cy="6777990"/>
                <wp:effectExtent l="0" t="0" r="3810" b="3810"/>
                <wp:wrapNone/>
                <wp:docPr id="8725665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8690" cy="6777990"/>
                          <a:chOff x="0" y="0"/>
                          <a:chExt cx="948690" cy="6777990"/>
                        </a:xfrm>
                      </wpg:grpSpPr>
                      <pic:pic xmlns:pic="http://schemas.openxmlformats.org/drawingml/2006/picture">
                        <pic:nvPicPr>
                          <pic:cNvPr id="1409" name="Picture 140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278"/>
                          <a:stretch/>
                        </pic:blipFill>
                        <pic:spPr bwMode="auto">
                          <a:xfrm flipH="1">
                            <a:off x="114300" y="0"/>
                            <a:ext cx="735965" cy="4986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3435662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048250"/>
                            <a:ext cx="948690" cy="868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726354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" y="5924550"/>
                            <a:ext cx="871220" cy="8534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49DFB11" id="Group 1" o:spid="_x0000_s1026" style="position:absolute;margin-left:42pt;margin-top:15.75pt;width:74.7pt;height:533.7pt;z-index:251835392" coordsize="9486,67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">
                <v:shape id="Picture 1409" o:spid="_x0000_s1027" type="#_x0000_t75" alt="&quot;&quot;" style="position:absolute;left:1143;width:7359;height:4986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">
                  <v:imagedata r:id="rId23" o:title="" cropbottom="18532f"/>
                </v:shape>
                <v:shape id="Picture 1" o:spid="_x0000_s1028" type="#_x0000_t75" alt="&quot;&quot;" style="position:absolute;top:50482;width:9486;height:8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">
                  <v:imagedata r:id="rId24" o:title=""/>
                </v:shape>
                <v:shape id="Picture 1" o:spid="_x0000_s1029" type="#_x0000_t75" alt="&quot;&quot;" style="position:absolute;left:571;top:59245;width:8712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">
                  <v:imagedata r:id="rId25" o:title=""/>
                </v:shape>
              </v:group>
            </w:pict>
          </mc:Fallback>
        </mc:AlternateContent>
      </w:r>
      <w:r w:rsidR="00C81FD6" w:rsidRPr="00282814">
        <w:rPr>
          <w:rFonts w:eastAsia="Times New Roman" w:cs="Arial"/>
          <w:szCs w:val="32"/>
        </w:rPr>
        <w:t>These outcomes are:</w:t>
      </w:r>
    </w:p>
    <w:p w14:paraId="5CA60A40" w14:textId="5B4A78A7" w:rsidR="00C81FD6" w:rsidRPr="00C81FD6" w:rsidRDefault="00C81FD6" w:rsidP="00170057">
      <w:pPr>
        <w:pStyle w:val="Listtoplevel"/>
        <w:rPr>
          <w:szCs w:val="32"/>
        </w:rPr>
      </w:pPr>
      <w:r w:rsidRPr="00C81FD6">
        <w:rPr>
          <w:szCs w:val="32"/>
        </w:rPr>
        <w:t>Education</w:t>
      </w:r>
    </w:p>
    <w:p w14:paraId="264AE7CD" w14:textId="6924AF9F" w:rsidR="00C81FD6" w:rsidRPr="00282814" w:rsidRDefault="00C81FD6" w:rsidP="00C81FD6">
      <w:pPr>
        <w:pStyle w:val="Listtoplevel"/>
        <w:rPr>
          <w:szCs w:val="32"/>
        </w:rPr>
      </w:pPr>
      <w:r w:rsidRPr="00282814">
        <w:rPr>
          <w:szCs w:val="32"/>
        </w:rPr>
        <w:t>Jobs and money</w:t>
      </w:r>
    </w:p>
    <w:p w14:paraId="451041ED" w14:textId="6D97870B" w:rsidR="00C81FD6" w:rsidRPr="00282814" w:rsidRDefault="00C81FD6" w:rsidP="00C81FD6">
      <w:pPr>
        <w:pStyle w:val="Listtoplevel"/>
        <w:rPr>
          <w:szCs w:val="32"/>
        </w:rPr>
      </w:pPr>
      <w:r w:rsidRPr="00282814">
        <w:rPr>
          <w:szCs w:val="32"/>
        </w:rPr>
        <w:t>Health and wellbeing</w:t>
      </w:r>
    </w:p>
    <w:p w14:paraId="69164482" w14:textId="22C264F5" w:rsidR="00C81FD6" w:rsidRPr="00282814" w:rsidRDefault="00C81FD6" w:rsidP="00C81FD6">
      <w:pPr>
        <w:pStyle w:val="Listtoplevel"/>
        <w:rPr>
          <w:szCs w:val="32"/>
        </w:rPr>
      </w:pPr>
      <w:r w:rsidRPr="00282814">
        <w:rPr>
          <w:szCs w:val="32"/>
        </w:rPr>
        <w:t>Protecting the rights of disabled people</w:t>
      </w:r>
    </w:p>
    <w:p w14:paraId="401F3132" w14:textId="16A7C91F" w:rsidR="00C81FD6" w:rsidRPr="00282814" w:rsidRDefault="00C81FD6" w:rsidP="00C81FD6">
      <w:pPr>
        <w:pStyle w:val="Listtoplevel"/>
        <w:rPr>
          <w:szCs w:val="32"/>
        </w:rPr>
      </w:pPr>
      <w:r w:rsidRPr="00282814">
        <w:rPr>
          <w:szCs w:val="32"/>
        </w:rPr>
        <w:t xml:space="preserve">Accessibility </w:t>
      </w:r>
    </w:p>
    <w:p w14:paraId="2D85B95B" w14:textId="5DC9DEC9" w:rsidR="00C81FD6" w:rsidRPr="00282814" w:rsidRDefault="00C81FD6" w:rsidP="00C81FD6">
      <w:pPr>
        <w:pStyle w:val="Listtoplevel"/>
      </w:pPr>
      <w:r w:rsidRPr="00282814">
        <w:t>Attitudes towards d</w:t>
      </w:r>
      <w:r w:rsidRPr="00C81FD6">
        <w:t xml:space="preserve"> </w:t>
      </w:r>
      <w:r w:rsidRPr="00282814">
        <w:t>isability</w:t>
      </w:r>
    </w:p>
    <w:p w14:paraId="32D943EC" w14:textId="272E1C18" w:rsidR="00C81FD6" w:rsidRPr="00282814" w:rsidRDefault="00C81FD6" w:rsidP="00C81FD6">
      <w:pPr>
        <w:pStyle w:val="Listtoplevel"/>
      </w:pPr>
      <w:r w:rsidRPr="00282814">
        <w:t xml:space="preserve">Disabled people having choices </w:t>
      </w:r>
      <w:r w:rsidRPr="00282814">
        <w:br/>
        <w:t xml:space="preserve">and control over their own lives </w:t>
      </w:r>
    </w:p>
    <w:p w14:paraId="6FFDBBB0" w14:textId="4415121D" w:rsidR="00C81FD6" w:rsidRPr="00282814" w:rsidRDefault="00C81FD6" w:rsidP="00C81FD6">
      <w:pPr>
        <w:pStyle w:val="Listtoplevel"/>
        <w:rPr>
          <w:szCs w:val="32"/>
        </w:rPr>
      </w:pPr>
      <w:r w:rsidRPr="00282814">
        <w:rPr>
          <w:szCs w:val="32"/>
        </w:rPr>
        <w:t>Disabled people as leaders</w:t>
      </w:r>
      <w:r w:rsidR="00EF3B81">
        <w:rPr>
          <w:szCs w:val="32"/>
        </w:rPr>
        <w:t>.</w:t>
      </w:r>
    </w:p>
    <w:p w14:paraId="583671C6" w14:textId="7F6B666C" w:rsidR="00C81FD6" w:rsidRDefault="00C81FD6" w:rsidP="007B01F7">
      <w:pPr>
        <w:rPr>
          <w:rFonts w:eastAsia="Times New Roman" w:cs="Arial"/>
          <w:color w:val="000000"/>
          <w:szCs w:val="32"/>
        </w:rPr>
      </w:pPr>
      <w:r w:rsidRPr="005B1ECD">
        <w:rPr>
          <w:rFonts w:eastAsia="Times New Roman"/>
        </w:rPr>
        <w:br w:type="page"/>
      </w:r>
    </w:p>
    <w:p w14:paraId="0BC5C9E8" w14:textId="163B4315" w:rsidR="00C81FD6" w:rsidRDefault="00C81FD6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813888" behindDoc="0" locked="0" layoutInCell="1" allowOverlap="1" wp14:anchorId="60425D08" wp14:editId="766BF3EB">
            <wp:simplePos x="0" y="0"/>
            <wp:positionH relativeFrom="column">
              <wp:posOffset>163703</wp:posOffset>
            </wp:positionH>
            <wp:positionV relativeFrom="page">
              <wp:posOffset>913130</wp:posOffset>
            </wp:positionV>
            <wp:extent cx="1270635" cy="1434465"/>
            <wp:effectExtent l="0" t="0" r="5715" b="0"/>
            <wp:wrapSquare wrapText="bothSides"/>
            <wp:docPr id="1545848328" name="Picture 15458483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48328" name="Picture 15458483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12864" behindDoc="0" locked="0" layoutInCell="1" allowOverlap="1" wp14:anchorId="7D98B1FB" wp14:editId="5AE0A021">
            <wp:simplePos x="0" y="0"/>
            <wp:positionH relativeFrom="column">
              <wp:posOffset>128270</wp:posOffset>
            </wp:positionH>
            <wp:positionV relativeFrom="paragraph">
              <wp:posOffset>163484</wp:posOffset>
            </wp:positionV>
            <wp:extent cx="1110615" cy="1127760"/>
            <wp:effectExtent l="0" t="0" r="0" b="0"/>
            <wp:wrapSquare wrapText="bothSides"/>
            <wp:docPr id="631462383" name="Picture 631462383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businessca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615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</w:rPr>
        <w:t>Every 6 months there is a report about what the different parts of Government are doing from the</w:t>
      </w:r>
      <w:r w:rsidRPr="00A5766B">
        <w:rPr>
          <w:rFonts w:eastAsia="Times New Roman" w:cs="Arial"/>
          <w:color w:val="000000"/>
          <w:szCs w:val="32"/>
        </w:rPr>
        <w:t xml:space="preserve"> </w:t>
      </w:r>
      <w:r>
        <w:rPr>
          <w:rFonts w:eastAsia="Times New Roman" w:cs="Arial"/>
          <w:color w:val="000000"/>
          <w:szCs w:val="32"/>
        </w:rPr>
        <w:t>Disability Action Plan.</w:t>
      </w:r>
    </w:p>
    <w:p w14:paraId="7388EC78" w14:textId="049BF8F7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27C067B3" w14:textId="53DBECDD" w:rsidR="007B01F7" w:rsidRDefault="007B01F7" w:rsidP="00C81FD6">
      <w:pPr>
        <w:rPr>
          <w:rFonts w:eastAsia="Times New Roman" w:cs="Arial"/>
          <w:color w:val="000000"/>
          <w:szCs w:val="32"/>
        </w:rPr>
      </w:pPr>
      <w:r w:rsidRPr="00F774D9">
        <w:rPr>
          <w:rFonts w:eastAsia="Times New Roman"/>
          <w:noProof/>
          <w:lang w:eastAsia="en-NZ"/>
        </w:rPr>
        <w:drawing>
          <wp:anchor distT="0" distB="0" distL="114300" distR="114300" simplePos="0" relativeHeight="251845632" behindDoc="1" locked="0" layoutInCell="1" allowOverlap="1" wp14:anchorId="56399DB9" wp14:editId="26AD5AE7">
            <wp:simplePos x="0" y="0"/>
            <wp:positionH relativeFrom="column">
              <wp:posOffset>1471</wp:posOffset>
            </wp:positionH>
            <wp:positionV relativeFrom="paragraph">
              <wp:posOffset>25784</wp:posOffset>
            </wp:positionV>
            <wp:extent cx="1157164" cy="1645848"/>
            <wp:effectExtent l="19050" t="19050" r="24130" b="12065"/>
            <wp:wrapNone/>
            <wp:docPr id="266762292" name="Picture 2667622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762292" name="Picture 2667622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164" cy="164584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5131F" w14:textId="33BC24C8" w:rsidR="007B01F7" w:rsidRPr="00A5766B" w:rsidRDefault="007B01F7" w:rsidP="007B01F7">
      <w:pPr>
        <w:rPr>
          <w:rFonts w:eastAsia="Times New Roman" w:cs="Arial"/>
          <w:szCs w:val="32"/>
        </w:rPr>
      </w:pPr>
      <w:r>
        <w:rPr>
          <w:rFonts w:eastAsia="Times New Roman" w:cs="Arial"/>
          <w:color w:val="000000"/>
          <w:szCs w:val="32"/>
        </w:rPr>
        <w:t>These reports are 1 of the</w:t>
      </w:r>
      <w:r w:rsidRPr="00A5766B">
        <w:rPr>
          <w:rFonts w:eastAsia="Times New Roman" w:cs="Arial"/>
          <w:color w:val="000000"/>
          <w:szCs w:val="32"/>
        </w:rPr>
        <w:t xml:space="preserve"> way</w:t>
      </w:r>
      <w:r>
        <w:rPr>
          <w:rFonts w:eastAsia="Times New Roman" w:cs="Arial"/>
          <w:color w:val="000000"/>
          <w:szCs w:val="32"/>
        </w:rPr>
        <w:t>s</w:t>
      </w:r>
      <w:r w:rsidRPr="00A5766B">
        <w:rPr>
          <w:rFonts w:eastAsia="Times New Roman" w:cs="Arial"/>
          <w:color w:val="000000"/>
          <w:szCs w:val="32"/>
        </w:rPr>
        <w:t xml:space="preserve"> to see how well the </w:t>
      </w:r>
      <w:r>
        <w:rPr>
          <w:rFonts w:eastAsia="Times New Roman" w:cs="Arial"/>
          <w:color w:val="000000"/>
          <w:szCs w:val="32"/>
        </w:rPr>
        <w:t>Disability Action Plan</w:t>
      </w:r>
      <w:r w:rsidRPr="00A5766B">
        <w:rPr>
          <w:rFonts w:eastAsia="Times New Roman" w:cs="Arial"/>
          <w:color w:val="000000"/>
          <w:szCs w:val="32"/>
        </w:rPr>
        <w:t xml:space="preserve"> is working.</w:t>
      </w:r>
    </w:p>
    <w:p w14:paraId="757DE55D" w14:textId="77777777" w:rsidR="007B01F7" w:rsidRDefault="007B01F7" w:rsidP="00C81FD6">
      <w:pPr>
        <w:rPr>
          <w:rFonts w:eastAsia="Times New Roman" w:cs="Arial"/>
          <w:color w:val="000000"/>
          <w:szCs w:val="32"/>
        </w:rPr>
      </w:pPr>
    </w:p>
    <w:p w14:paraId="36B7E170" w14:textId="342EDBAC" w:rsidR="007B01F7" w:rsidRDefault="00602339" w:rsidP="00C81FD6">
      <w:pPr>
        <w:rPr>
          <w:rFonts w:eastAsia="Times New Roman" w:cs="Arial"/>
          <w:color w:val="000000"/>
          <w:szCs w:val="32"/>
        </w:rPr>
      </w:pPr>
      <w:r>
        <w:rPr>
          <w:noProof/>
        </w:rPr>
        <w:drawing>
          <wp:anchor distT="0" distB="0" distL="114300" distR="114300" simplePos="0" relativeHeight="251836416" behindDoc="0" locked="0" layoutInCell="1" allowOverlap="1" wp14:anchorId="1ED9ED2B" wp14:editId="5E76BCAC">
            <wp:simplePos x="0" y="0"/>
            <wp:positionH relativeFrom="margin">
              <wp:posOffset>-238125</wp:posOffset>
            </wp:positionH>
            <wp:positionV relativeFrom="paragraph">
              <wp:posOffset>349885</wp:posOffset>
            </wp:positionV>
            <wp:extent cx="2211932" cy="703084"/>
            <wp:effectExtent l="0" t="0" r="0" b="1905"/>
            <wp:wrapNone/>
            <wp:docPr id="3044846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48463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932" cy="703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AEE24B" w14:textId="20E60A89" w:rsidR="00C81FD6" w:rsidRDefault="00C81FD6" w:rsidP="00C81FD6">
      <w:r>
        <w:t xml:space="preserve">The Office for Disability Issues used to </w:t>
      </w:r>
      <w:r w:rsidR="007B01F7">
        <w:t>make these reports</w:t>
      </w:r>
      <w:r>
        <w:t>.</w:t>
      </w:r>
    </w:p>
    <w:p w14:paraId="3A2C40E5" w14:textId="149BCE63" w:rsidR="00C81FD6" w:rsidRDefault="00C81FD6" w:rsidP="00C81FD6"/>
    <w:p w14:paraId="4EC26F87" w14:textId="4F62E176" w:rsidR="00C81FD6" w:rsidRDefault="00C81FD6" w:rsidP="00C81FD6"/>
    <w:p w14:paraId="143D5BD2" w14:textId="1F70536C" w:rsidR="00C81FD6" w:rsidRDefault="00602339" w:rsidP="00C81FD6">
      <w:r>
        <w:rPr>
          <w:noProof/>
        </w:rPr>
        <w:drawing>
          <wp:anchor distT="0" distB="0" distL="114300" distR="114300" simplePos="0" relativeHeight="251837440" behindDoc="0" locked="0" layoutInCell="1" allowOverlap="1" wp14:anchorId="1582D1C5" wp14:editId="4B406AB9">
            <wp:simplePos x="0" y="0"/>
            <wp:positionH relativeFrom="margin">
              <wp:posOffset>-304165</wp:posOffset>
            </wp:positionH>
            <wp:positionV relativeFrom="paragraph">
              <wp:posOffset>95250</wp:posOffset>
            </wp:positionV>
            <wp:extent cx="2170950" cy="428625"/>
            <wp:effectExtent l="0" t="0" r="1270" b="0"/>
            <wp:wrapNone/>
            <wp:docPr id="11130794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79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9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>
        <w:t xml:space="preserve">The Office for Disability Issues is now part of </w:t>
      </w:r>
      <w:r w:rsidR="00C81FD6" w:rsidRPr="007B01F7">
        <w:rPr>
          <w:b/>
          <w:bCs/>
        </w:rPr>
        <w:t>Whaikaha – Ministry of Disabled People</w:t>
      </w:r>
      <w:r w:rsidR="00C81FD6">
        <w:t>.</w:t>
      </w:r>
    </w:p>
    <w:p w14:paraId="10F84F99" w14:textId="09B84E35" w:rsidR="00C81FD6" w:rsidRPr="007B01F7" w:rsidRDefault="00C81FD6" w:rsidP="00C81FD6">
      <w:pPr>
        <w:rPr>
          <w:b/>
          <w:bCs/>
        </w:rPr>
      </w:pPr>
    </w:p>
    <w:p w14:paraId="50BB508F" w14:textId="7E9D0F1B" w:rsidR="007B01F7" w:rsidRDefault="00465A22" w:rsidP="00C81FD6">
      <w:r w:rsidRPr="00465A22">
        <w:rPr>
          <w:noProof/>
        </w:rPr>
        <w:drawing>
          <wp:anchor distT="0" distB="0" distL="114300" distR="114300" simplePos="0" relativeHeight="251851776" behindDoc="0" locked="0" layoutInCell="1" allowOverlap="1" wp14:anchorId="4399DB61" wp14:editId="07ECEC26">
            <wp:simplePos x="0" y="0"/>
            <wp:positionH relativeFrom="margin">
              <wp:align>left</wp:align>
            </wp:positionH>
            <wp:positionV relativeFrom="paragraph">
              <wp:posOffset>8975</wp:posOffset>
            </wp:positionV>
            <wp:extent cx="1785582" cy="1293962"/>
            <wp:effectExtent l="0" t="0" r="5715" b="1905"/>
            <wp:wrapNone/>
            <wp:docPr id="15399345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93450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582" cy="1293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1F7"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551FC2A2" wp14:editId="272C19F0">
                <wp:simplePos x="0" y="0"/>
                <wp:positionH relativeFrom="margin">
                  <wp:align>right</wp:align>
                </wp:positionH>
                <wp:positionV relativeFrom="paragraph">
                  <wp:posOffset>319524</wp:posOffset>
                </wp:positionV>
                <wp:extent cx="3592830" cy="1061001"/>
                <wp:effectExtent l="0" t="0" r="7620" b="6350"/>
                <wp:wrapNone/>
                <wp:docPr id="357049297" name="Rectangle 357049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830" cy="1061001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58555" id="Rectangle 357049297" o:spid="_x0000_s1026" style="position:absolute;margin-left:231.7pt;margin-top:25.15pt;width:282.9pt;height:83.55pt;z-index:-251472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" fillcolor="#cfc4e6" stroked="f" strokeweight="1pt">
                <w10:wrap anchorx="margin"/>
              </v:rect>
            </w:pict>
          </mc:Fallback>
        </mc:AlternateContent>
      </w:r>
    </w:p>
    <w:p w14:paraId="21125EED" w14:textId="30AA3603" w:rsidR="00C81FD6" w:rsidRDefault="007B01F7" w:rsidP="00C81FD6">
      <w:r w:rsidRPr="007B01F7">
        <w:t>When we talk about</w:t>
      </w:r>
      <w:r>
        <w:rPr>
          <w:b/>
          <w:bCs/>
        </w:rPr>
        <w:t xml:space="preserve"> </w:t>
      </w:r>
      <w:r w:rsidRPr="007B01F7">
        <w:rPr>
          <w:b/>
          <w:bCs/>
        </w:rPr>
        <w:t>Whaikaha – Ministry of Disabled people</w:t>
      </w:r>
      <w:r>
        <w:t xml:space="preserve"> i</w:t>
      </w:r>
      <w:r w:rsidR="00C81FD6">
        <w:t xml:space="preserve">n this document we will just say </w:t>
      </w:r>
      <w:r w:rsidR="00C81FD6" w:rsidRPr="007B01F7">
        <w:rPr>
          <w:b/>
          <w:bCs/>
        </w:rPr>
        <w:t>Whaikaha</w:t>
      </w:r>
      <w:r w:rsidR="00C81FD6">
        <w:t>.</w:t>
      </w:r>
    </w:p>
    <w:p w14:paraId="58D0625E" w14:textId="6CDEA66A" w:rsidR="00C81FD6" w:rsidRDefault="00C81FD6" w:rsidP="00C81FD6"/>
    <w:p w14:paraId="4D5A99CC" w14:textId="3EE21B30" w:rsidR="00C81FD6" w:rsidRDefault="00C81FD6" w:rsidP="00C81FD6"/>
    <w:p w14:paraId="27CB054C" w14:textId="0CB1332D" w:rsidR="00C81FD6" w:rsidRDefault="007B01F7" w:rsidP="00C81FD6">
      <w:r w:rsidRPr="00B54595">
        <w:rPr>
          <w:rFonts w:eastAsia="Times New Roman"/>
          <w:noProof/>
          <w:color w:val="000000"/>
          <w:sz w:val="26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4922C39D" wp14:editId="61EBE580">
                <wp:simplePos x="0" y="0"/>
                <wp:positionH relativeFrom="margin">
                  <wp:posOffset>2131060</wp:posOffset>
                </wp:positionH>
                <wp:positionV relativeFrom="paragraph">
                  <wp:posOffset>-13706</wp:posOffset>
                </wp:positionV>
                <wp:extent cx="3592937" cy="4528868"/>
                <wp:effectExtent l="0" t="0" r="7620" b="5080"/>
                <wp:wrapNone/>
                <wp:docPr id="1931694008" name="Rectangle 19316940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37" cy="4528868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CE029" id="Rectangle 1931694008" o:spid="_x0000_s1026" style="position:absolute;margin-left:167.8pt;margin-top:-1.1pt;width:282.9pt;height:356.6pt;z-index:-25147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39488" behindDoc="0" locked="0" layoutInCell="1" allowOverlap="1" wp14:anchorId="52B9A6C4" wp14:editId="31D04D1F">
            <wp:simplePos x="0" y="0"/>
            <wp:positionH relativeFrom="margin">
              <wp:align>left</wp:align>
            </wp:positionH>
            <wp:positionV relativeFrom="paragraph">
              <wp:posOffset>8854</wp:posOffset>
            </wp:positionV>
            <wp:extent cx="1708030" cy="337228"/>
            <wp:effectExtent l="0" t="0" r="6985" b="5715"/>
            <wp:wrapNone/>
            <wp:docPr id="1273023437" name="Picture 12730234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023437" name="Picture 12730234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01" cy="340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 w:rsidRPr="007B01F7">
        <w:rPr>
          <w:b/>
          <w:bCs/>
        </w:rPr>
        <w:t>Whaikaha</w:t>
      </w:r>
      <w:r w:rsidR="00C81FD6">
        <w:t xml:space="preserve"> is a new part of the government that will:</w:t>
      </w:r>
    </w:p>
    <w:p w14:paraId="3296F473" w14:textId="0504F30F" w:rsidR="00C81FD6" w:rsidRDefault="00465A22" w:rsidP="00465A22">
      <w:pPr>
        <w:pStyle w:val="Listtoplevel"/>
      </w:pPr>
      <w:r w:rsidRPr="00465A22">
        <w:drawing>
          <wp:anchor distT="0" distB="0" distL="114300" distR="114300" simplePos="0" relativeHeight="251853824" behindDoc="0" locked="0" layoutInCell="1" allowOverlap="1" wp14:anchorId="7E37343F" wp14:editId="1F2B6E23">
            <wp:simplePos x="0" y="0"/>
            <wp:positionH relativeFrom="margin">
              <wp:align>left</wp:align>
            </wp:positionH>
            <wp:positionV relativeFrom="paragraph">
              <wp:posOffset>14677</wp:posOffset>
            </wp:positionV>
            <wp:extent cx="1466490" cy="1470705"/>
            <wp:effectExtent l="0" t="0" r="635" b="0"/>
            <wp:wrapNone/>
            <wp:docPr id="1958960827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960827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490" cy="147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>
        <w:t>make disability support services better for disabled people and their families / whānau</w:t>
      </w:r>
    </w:p>
    <w:p w14:paraId="642CB053" w14:textId="16D2730F" w:rsidR="00C81FD6" w:rsidRDefault="007E026E" w:rsidP="00465A22">
      <w:pPr>
        <w:pStyle w:val="Listtoplevel"/>
      </w:pPr>
      <w:r w:rsidRPr="00F92613">
        <w:drawing>
          <wp:anchor distT="0" distB="0" distL="114300" distR="114300" simplePos="0" relativeHeight="251857920" behindDoc="0" locked="0" layoutInCell="1" allowOverlap="1" wp14:anchorId="138C8B01" wp14:editId="3D258A04">
            <wp:simplePos x="0" y="0"/>
            <wp:positionH relativeFrom="margin">
              <wp:posOffset>-161925</wp:posOffset>
            </wp:positionH>
            <wp:positionV relativeFrom="paragraph">
              <wp:posOffset>1002030</wp:posOffset>
            </wp:positionV>
            <wp:extent cx="1932940" cy="1449070"/>
            <wp:effectExtent l="0" t="0" r="0" b="0"/>
            <wp:wrapNone/>
            <wp:docPr id="184876920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69202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5A22" w:rsidRPr="00465A22">
        <w:drawing>
          <wp:anchor distT="0" distB="0" distL="114300" distR="114300" simplePos="0" relativeHeight="251852800" behindDoc="0" locked="0" layoutInCell="1" allowOverlap="1" wp14:anchorId="4AFD6AF9" wp14:editId="0368B4A3">
            <wp:simplePos x="0" y="0"/>
            <wp:positionH relativeFrom="margin">
              <wp:posOffset>-161925</wp:posOffset>
            </wp:positionH>
            <wp:positionV relativeFrom="paragraph">
              <wp:posOffset>309880</wp:posOffset>
            </wp:positionV>
            <wp:extent cx="1923415" cy="467995"/>
            <wp:effectExtent l="0" t="0" r="635" b="0"/>
            <wp:wrapNone/>
            <wp:docPr id="40918753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8753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415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81FD6">
        <w:t xml:space="preserve">use an </w:t>
      </w:r>
      <w:r w:rsidR="00C81FD6" w:rsidRPr="00465A22">
        <w:rPr>
          <w:b/>
          <w:bCs/>
        </w:rPr>
        <w:t>Enabling Good Lives</w:t>
      </w:r>
      <w:r w:rsidR="00C81FD6">
        <w:t xml:space="preserve"> way of doing things</w:t>
      </w:r>
    </w:p>
    <w:p w14:paraId="2175441C" w14:textId="7D7F46F7" w:rsidR="00C81FD6" w:rsidRDefault="00C81FD6" w:rsidP="00F92613">
      <w:pPr>
        <w:pStyle w:val="Listtoplevel"/>
      </w:pPr>
      <w:r>
        <w:t>work with other government agencies to better support disabled people.</w:t>
      </w:r>
    </w:p>
    <w:p w14:paraId="2AC2A57D" w14:textId="77777777" w:rsidR="00C81FD6" w:rsidRDefault="00C81FD6" w:rsidP="00C81FD6"/>
    <w:p w14:paraId="0853728C" w14:textId="6DD25873" w:rsidR="00C81FD6" w:rsidRDefault="00602339" w:rsidP="00C81FD6">
      <w:r w:rsidRPr="00F92613">
        <w:rPr>
          <w:noProof/>
        </w:rPr>
        <w:drawing>
          <wp:anchor distT="0" distB="0" distL="114300" distR="114300" simplePos="0" relativeHeight="251856896" behindDoc="0" locked="0" layoutInCell="1" allowOverlap="1" wp14:anchorId="3638B72E" wp14:editId="307B2E91">
            <wp:simplePos x="0" y="0"/>
            <wp:positionH relativeFrom="margin">
              <wp:posOffset>187</wp:posOffset>
            </wp:positionH>
            <wp:positionV relativeFrom="paragraph">
              <wp:posOffset>161290</wp:posOffset>
            </wp:positionV>
            <wp:extent cx="1514475" cy="1880468"/>
            <wp:effectExtent l="0" t="0" r="0" b="5715"/>
            <wp:wrapNone/>
            <wp:docPr id="10438472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472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880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5A22" w:rsidRPr="00B54595">
        <w:rPr>
          <w:rFonts w:eastAsia="Times New Roman"/>
          <w:noProof/>
          <w:color w:val="000000"/>
          <w:sz w:val="26"/>
          <w:lang w:eastAsia="en-NZ"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2E2A2975" wp14:editId="237559B4">
                <wp:simplePos x="0" y="0"/>
                <wp:positionH relativeFrom="margin">
                  <wp:posOffset>2131060</wp:posOffset>
                </wp:positionH>
                <wp:positionV relativeFrom="paragraph">
                  <wp:posOffset>304165</wp:posOffset>
                </wp:positionV>
                <wp:extent cx="3592937" cy="1380227"/>
                <wp:effectExtent l="0" t="0" r="7620" b="0"/>
                <wp:wrapNone/>
                <wp:docPr id="455390412" name="Rectangle 455390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37" cy="1380227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DC712" id="Rectangle 455390412" o:spid="_x0000_s1026" style="position:absolute;margin-left:167.8pt;margin-top:23.95pt;width:282.9pt;height:108.7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" fillcolor="#cfc4e6" stroked="f" strokeweight="1pt">
                <w10:wrap anchorx="margin"/>
              </v:rect>
            </w:pict>
          </mc:Fallback>
        </mc:AlternateContent>
      </w:r>
    </w:p>
    <w:p w14:paraId="045E18F0" w14:textId="4DCA880E" w:rsidR="00C81FD6" w:rsidRDefault="00C81FD6" w:rsidP="00C81FD6">
      <w:r w:rsidRPr="00F92613">
        <w:rPr>
          <w:b/>
          <w:bCs/>
        </w:rPr>
        <w:t>Enabling Good Lives</w:t>
      </w:r>
      <w:r>
        <w:t xml:space="preserve"> is a different way of thinking about disability support that gives people more choice.</w:t>
      </w:r>
    </w:p>
    <w:p w14:paraId="28EF6BE2" w14:textId="77777777" w:rsidR="00C81FD6" w:rsidRDefault="00C81FD6" w:rsidP="00C81FD6"/>
    <w:p w14:paraId="040A7587" w14:textId="77777777" w:rsidR="00C81FD6" w:rsidRDefault="00C81FD6" w:rsidP="00C81FD6"/>
    <w:p w14:paraId="57C7B4F3" w14:textId="77777777" w:rsidR="00602339" w:rsidRDefault="00602339">
      <w:pPr>
        <w:spacing w:line="240" w:lineRule="auto"/>
        <w:ind w:left="0"/>
      </w:pPr>
      <w:r>
        <w:br w:type="page"/>
      </w:r>
    </w:p>
    <w:p w14:paraId="204B66E7" w14:textId="21D26F05" w:rsidR="00C81FD6" w:rsidRDefault="00602339" w:rsidP="00C81FD6">
      <w:r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20F9E2FE" wp14:editId="7B34499E">
            <wp:simplePos x="0" y="0"/>
            <wp:positionH relativeFrom="margin">
              <wp:posOffset>-285750</wp:posOffset>
            </wp:positionH>
            <wp:positionV relativeFrom="paragraph">
              <wp:posOffset>103</wp:posOffset>
            </wp:positionV>
            <wp:extent cx="2170950" cy="428625"/>
            <wp:effectExtent l="0" t="0" r="1270" b="0"/>
            <wp:wrapNone/>
            <wp:docPr id="2030585148" name="Picture 2030585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794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9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FD6">
        <w:t>This is the first of the reports that Whaikaha has done.</w:t>
      </w:r>
    </w:p>
    <w:p w14:paraId="07B781DD" w14:textId="77777777" w:rsidR="00C81FD6" w:rsidRDefault="00C81FD6" w:rsidP="00C81FD6"/>
    <w:p w14:paraId="25FDBBE0" w14:textId="77777777" w:rsidR="00C81FD6" w:rsidRDefault="00C81FD6" w:rsidP="00C81FD6"/>
    <w:p w14:paraId="344806CF" w14:textId="01FC47ED" w:rsidR="00C81FD6" w:rsidRDefault="00465A22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4660038C" wp14:editId="73C25BC8">
                <wp:simplePos x="0" y="0"/>
                <wp:positionH relativeFrom="column">
                  <wp:posOffset>-163830</wp:posOffset>
                </wp:positionH>
                <wp:positionV relativeFrom="paragraph">
                  <wp:posOffset>255270</wp:posOffset>
                </wp:positionV>
                <wp:extent cx="1785093" cy="2562046"/>
                <wp:effectExtent l="0" t="0" r="5715" b="0"/>
                <wp:wrapNone/>
                <wp:docPr id="1639548912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5093" cy="2562046"/>
                          <a:chOff x="0" y="0"/>
                          <a:chExt cx="1785093" cy="2562046"/>
                        </a:xfrm>
                      </wpg:grpSpPr>
                      <pic:pic xmlns:pic="http://schemas.openxmlformats.org/drawingml/2006/picture">
                        <pic:nvPicPr>
                          <pic:cNvPr id="355652566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0877583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47646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67403047" name="Down Arrow 60"/>
                        <wps:cNvSpPr/>
                        <wps:spPr>
                          <a:xfrm>
                            <a:off x="743669" y="1000664"/>
                            <a:ext cx="390525" cy="55245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0397273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3027" y="43132"/>
                            <a:ext cx="853440" cy="853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29106652" name="Picture 929106652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1653" y="1690778"/>
                            <a:ext cx="853440" cy="853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CEE70F" id="Group 8" o:spid="_x0000_s1026" alt="&quot;&quot;" style="position:absolute;margin-left:-12.9pt;margin-top:20.1pt;width:140.55pt;height:201.75pt;z-index:251849728" coordsize="17850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">
                <v:shape id="Picture 4" o:spid="_x0000_s1027" type="#_x0000_t75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">
                  <v:imagedata r:id="rId43" o:title=""/>
                </v:shape>
                <v:shape id="Picture 5" o:spid="_x0000_s1028" type="#_x0000_t75" style="position:absolute;top:1647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">
                  <v:imagedata r:id="rId44" o:title="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Down Arrow 60" o:spid="_x0000_s1029" type="#_x0000_t67" style="position:absolute;left:7436;top:10006;width:3905;height:5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" adj="13966" fillcolor="#4472c4 [3204]" strokecolor="#1f3763 [1604]" strokeweight="1pt"/>
                <v:shape id="Picture 7" o:spid="_x0000_s1030" type="#_x0000_t75" style="position:absolute;left:9230;top:431;width:8534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">
                  <v:imagedata r:id="rId45" o:title=""/>
                </v:shape>
                <v:shape id="Picture 929106652" o:spid="_x0000_s1031" type="#_x0000_t75" alt="A green and white calendar with numbers&#10;&#10;Description automatically generated" style="position:absolute;left:9316;top:16907;width:8534;height:8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">
                  <v:imagedata r:id="rId45" o:title="A green and white calendar with numbers&#10;&#10;Description automatically generated"/>
                </v:shape>
              </v:group>
            </w:pict>
          </mc:Fallback>
        </mc:AlternateContent>
      </w:r>
      <w:r w:rsidR="00C81FD6">
        <w:rPr>
          <w:rFonts w:eastAsia="Times New Roman" w:cs="Arial"/>
          <w:color w:val="000000"/>
          <w:szCs w:val="32"/>
        </w:rPr>
        <w:t>This report looks at what the different parts of Government did from:</w:t>
      </w:r>
    </w:p>
    <w:p w14:paraId="4A39FEA7" w14:textId="024874E4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2DEB2323" w14:textId="1F2A13B1" w:rsidR="00C81FD6" w:rsidRDefault="00C81FD6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b/>
          <w:color w:val="000000"/>
          <w:szCs w:val="32"/>
        </w:rPr>
        <w:t>January</w:t>
      </w:r>
      <w:r w:rsidRPr="00C07DB8">
        <w:rPr>
          <w:rFonts w:eastAsia="Times New Roman" w:cs="Arial"/>
          <w:b/>
          <w:color w:val="000000"/>
          <w:szCs w:val="32"/>
        </w:rPr>
        <w:t xml:space="preserve"> 202</w:t>
      </w:r>
      <w:r w:rsidR="007B01F7">
        <w:rPr>
          <w:rFonts w:eastAsia="Times New Roman" w:cs="Arial"/>
          <w:b/>
          <w:color w:val="000000"/>
          <w:szCs w:val="32"/>
        </w:rPr>
        <w:t>2</w:t>
      </w:r>
      <w:r>
        <w:rPr>
          <w:rFonts w:eastAsia="Times New Roman" w:cs="Arial"/>
          <w:color w:val="000000"/>
          <w:szCs w:val="32"/>
        </w:rPr>
        <w:t xml:space="preserve"> </w:t>
      </w:r>
    </w:p>
    <w:p w14:paraId="30AFC0B8" w14:textId="1A2D6073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618125DD" w14:textId="4F108DEE" w:rsidR="00C81FD6" w:rsidRPr="0037176A" w:rsidRDefault="00C81FD6" w:rsidP="00C81FD6">
      <w:pPr>
        <w:rPr>
          <w:rFonts w:eastAsia="Times New Roman" w:cs="Arial"/>
          <w:color w:val="000000"/>
          <w:szCs w:val="32"/>
        </w:rPr>
      </w:pPr>
      <w:r w:rsidRPr="0037176A">
        <w:rPr>
          <w:rFonts w:eastAsia="Times New Roman" w:cs="Arial"/>
          <w:color w:val="000000"/>
          <w:szCs w:val="32"/>
        </w:rPr>
        <w:t xml:space="preserve">to </w:t>
      </w:r>
    </w:p>
    <w:p w14:paraId="32967304" w14:textId="77777777" w:rsidR="00C81FD6" w:rsidRDefault="00C81FD6" w:rsidP="00C81FD6">
      <w:pPr>
        <w:rPr>
          <w:rFonts w:eastAsia="Times New Roman" w:cs="Arial"/>
          <w:color w:val="000000"/>
          <w:szCs w:val="32"/>
        </w:rPr>
      </w:pPr>
    </w:p>
    <w:p w14:paraId="50C7313A" w14:textId="19CFB171" w:rsidR="00C81FD6" w:rsidRPr="00A5766B" w:rsidRDefault="00C81FD6" w:rsidP="00C81FD6">
      <w:pPr>
        <w:rPr>
          <w:rFonts w:eastAsia="Times New Roman" w:cs="Arial"/>
          <w:szCs w:val="32"/>
        </w:rPr>
      </w:pPr>
      <w:r>
        <w:rPr>
          <w:rFonts w:eastAsia="Times New Roman" w:cs="Arial"/>
          <w:b/>
          <w:color w:val="000000"/>
          <w:szCs w:val="32"/>
        </w:rPr>
        <w:t>June 202</w:t>
      </w:r>
      <w:r w:rsidR="007B01F7">
        <w:rPr>
          <w:rFonts w:eastAsia="Times New Roman" w:cs="Arial"/>
          <w:b/>
          <w:color w:val="000000"/>
          <w:szCs w:val="32"/>
        </w:rPr>
        <w:t>2</w:t>
      </w:r>
      <w:r>
        <w:rPr>
          <w:rFonts w:eastAsia="Times New Roman" w:cs="Arial"/>
          <w:color w:val="000000"/>
          <w:szCs w:val="32"/>
        </w:rPr>
        <w:t>.</w:t>
      </w:r>
      <w:r w:rsidRPr="00BA4C2F">
        <w:rPr>
          <w:noProof/>
          <w:lang w:eastAsia="en-NZ"/>
        </w:rPr>
        <w:t xml:space="preserve"> </w:t>
      </w:r>
    </w:p>
    <w:p w14:paraId="6F07EBEF" w14:textId="77777777" w:rsidR="007B01F7" w:rsidRDefault="007B01F7" w:rsidP="00C81FD6">
      <w:pPr>
        <w:rPr>
          <w:rFonts w:eastAsia="Times New Roman" w:cs="Arial"/>
          <w:szCs w:val="32"/>
        </w:rPr>
      </w:pPr>
    </w:p>
    <w:p w14:paraId="019F9E98" w14:textId="77777777" w:rsidR="007B01F7" w:rsidRDefault="007B01F7" w:rsidP="00C81FD6">
      <w:pPr>
        <w:rPr>
          <w:rFonts w:eastAsia="Times New Roman" w:cs="Arial"/>
          <w:szCs w:val="32"/>
        </w:rPr>
      </w:pPr>
    </w:p>
    <w:p w14:paraId="3CEEA984" w14:textId="77777777" w:rsidR="007B01F7" w:rsidRPr="00A5766B" w:rsidRDefault="007B01F7" w:rsidP="00C81FD6">
      <w:pPr>
        <w:rPr>
          <w:rFonts w:eastAsia="Times New Roman" w:cs="Arial"/>
          <w:szCs w:val="32"/>
        </w:rPr>
      </w:pPr>
    </w:p>
    <w:p w14:paraId="235C5EDD" w14:textId="77777777" w:rsidR="00C81FD6" w:rsidRDefault="00C81FD6" w:rsidP="00C81FD6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color w:val="000000"/>
          <w:szCs w:val="32"/>
        </w:rPr>
        <w:br w:type="page"/>
      </w:r>
    </w:p>
    <w:p w14:paraId="19854543" w14:textId="5CED0172" w:rsidR="00124EA8" w:rsidRDefault="00320A5F" w:rsidP="00124EA8">
      <w:pPr>
        <w:pStyle w:val="Heading1"/>
      </w:pPr>
      <w:r>
        <w:lastRenderedPageBreak/>
        <w:t>How things are going</w:t>
      </w:r>
    </w:p>
    <w:p w14:paraId="03F61823" w14:textId="77777777" w:rsidR="004567B0" w:rsidRDefault="004567B0" w:rsidP="004567B0"/>
    <w:p w14:paraId="62C691F3" w14:textId="77777777" w:rsidR="00F92613" w:rsidRPr="00A5766B" w:rsidRDefault="00F92613" w:rsidP="00F92613">
      <w:pPr>
        <w:rPr>
          <w:rFonts w:eastAsia="Times New Roman" w:cs="Arial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59968" behindDoc="0" locked="0" layoutInCell="1" allowOverlap="1" wp14:anchorId="2270CBFC" wp14:editId="0A6C36C5">
                <wp:simplePos x="0" y="0"/>
                <wp:positionH relativeFrom="column">
                  <wp:posOffset>48738</wp:posOffset>
                </wp:positionH>
                <wp:positionV relativeFrom="paragraph">
                  <wp:posOffset>255081</wp:posOffset>
                </wp:positionV>
                <wp:extent cx="1506855" cy="1141730"/>
                <wp:effectExtent l="0" t="0" r="0" b="1270"/>
                <wp:wrapNone/>
                <wp:docPr id="89" name="Group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6855" cy="1141730"/>
                          <a:chOff x="0" y="0"/>
                          <a:chExt cx="1506855" cy="1141730"/>
                        </a:xfrm>
                      </wpg:grpSpPr>
                      <pic:pic xmlns:pic="http://schemas.openxmlformats.org/drawingml/2006/picture">
                        <pic:nvPicPr>
                          <pic:cNvPr id="90" name="Picture 90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506855" cy="1141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492827" y="124691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D16B65" w14:textId="77777777" w:rsidR="00F92613" w:rsidRPr="00B657F6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</w:rPr>
                                <w:t>2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70CBFC" id="Group 89" o:spid="_x0000_s1026" alt="&quot;&quot;" style="position:absolute;left:0;text-align:left;margin-left:3.85pt;margin-top:20.1pt;width:118.65pt;height:89.9pt;z-index:251859968" coordsize="15068,114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0" o:spid="_x0000_s1027" type="#_x0000_t75" alt="A picture containing diagram&#10;&#10;Description automatically generated" style="position:absolute;width:15068;height:11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">
                  <v:imagedata r:id="rId48" o:title="A picture containing diagram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8" type="#_x0000_t202" style="position:absolute;left:4928;top:1246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" filled="f" stroked="f" strokeweight=".5pt">
                  <v:textbox>
                    <w:txbxContent>
                      <w:p w14:paraId="29D16B65" w14:textId="77777777" w:rsidR="00F92613" w:rsidRPr="00B657F6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</w:rPr>
                          <w:t>2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DA0126" w14:textId="45B1224A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0622A">
        <w:rPr>
          <w:rFonts w:eastAsia="Times New Roman" w:cs="Arial"/>
          <w:color w:val="000000"/>
          <w:szCs w:val="32"/>
        </w:rPr>
        <w:t xml:space="preserve">The Disability Action Plan has </w:t>
      </w:r>
      <w:r w:rsidRPr="00F15DAD">
        <w:rPr>
          <w:rFonts w:eastAsia="Times New Roman" w:cs="Arial"/>
          <w:b/>
          <w:bCs/>
          <w:color w:val="000000"/>
          <w:szCs w:val="32"/>
        </w:rPr>
        <w:t>29</w:t>
      </w:r>
      <w:r>
        <w:rPr>
          <w:rFonts w:eastAsia="Times New Roman" w:cs="Arial"/>
          <w:color w:val="000000"/>
          <w:szCs w:val="32"/>
        </w:rPr>
        <w:t> </w:t>
      </w:r>
      <w:r w:rsidRPr="0030622A">
        <w:rPr>
          <w:rFonts w:eastAsia="Times New Roman" w:cs="Arial"/>
          <w:color w:val="000000"/>
          <w:szCs w:val="32"/>
        </w:rPr>
        <w:t>work programmes.</w:t>
      </w:r>
    </w:p>
    <w:p w14:paraId="65794327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781223C1" w14:textId="1194813E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66112" behindDoc="0" locked="0" layoutInCell="1" allowOverlap="1" wp14:anchorId="676B82B8" wp14:editId="747DD9A9">
                <wp:simplePos x="0" y="0"/>
                <wp:positionH relativeFrom="margin">
                  <wp:posOffset>27305</wp:posOffset>
                </wp:positionH>
                <wp:positionV relativeFrom="paragraph">
                  <wp:posOffset>280670</wp:posOffset>
                </wp:positionV>
                <wp:extent cx="1604645" cy="1127760"/>
                <wp:effectExtent l="0" t="0" r="0" b="0"/>
                <wp:wrapNone/>
                <wp:docPr id="49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645" cy="1127760"/>
                          <a:chOff x="27821" y="-76200"/>
                          <a:chExt cx="1605036" cy="1127760"/>
                        </a:xfrm>
                      </wpg:grpSpPr>
                      <pic:pic xmlns:pic="http://schemas.openxmlformats.org/drawingml/2006/picture">
                        <pic:nvPicPr>
                          <pic:cNvPr id="50" name="Picture 50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21" y="-7620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1" name="Text Box 51"/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1454BE8" w14:textId="40B3DEC1" w:rsidR="00F92613" w:rsidRPr="001516A4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76B82B8" id="Group 49" o:spid="_x0000_s1029" alt="&quot;&quot;" style="position:absolute;left:0;text-align:left;margin-left:2.15pt;margin-top:22.1pt;width:126.35pt;height:88.8pt;z-index:251866112;mso-position-horizontal-relative:margin;mso-width-relative:margin" coordorigin="278,-762" coordsize="16050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">
                <v:shape id="Picture 50" o:spid="_x0000_s1030" type="#_x0000_t75" alt="A picture containing text, businesscard&#10;&#10;Description automatically generated" style="position:absolute;left:278;top:-762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">
                  <v:imagedata r:id="rId49" o:title="A picture containing text, businesscard&#10;&#10;Description automatically generated"/>
                </v:shape>
                <v:shape id="Text Box 51" o:spid="_x0000_s1031" type="#_x0000_t202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61454BE8" w14:textId="40B3DEC1" w:rsidR="00F92613" w:rsidRPr="001516A4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7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AF2953A" w14:textId="45F93917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b/>
          <w:bCs/>
          <w:color w:val="000000"/>
          <w:szCs w:val="32"/>
        </w:rPr>
        <w:t>7</w:t>
      </w:r>
      <w:r w:rsidRPr="00352F95">
        <w:rPr>
          <w:rFonts w:eastAsia="Times New Roman" w:cs="Arial"/>
          <w:color w:val="000000"/>
          <w:szCs w:val="32"/>
        </w:rPr>
        <w:t xml:space="preserve"> of these 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ir work is going well.</w:t>
      </w:r>
    </w:p>
    <w:p w14:paraId="7753C47C" w14:textId="1197BC70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62016" behindDoc="0" locked="0" layoutInCell="1" allowOverlap="1" wp14:anchorId="0D7FE85D" wp14:editId="1B142E25">
            <wp:simplePos x="0" y="0"/>
            <wp:positionH relativeFrom="column">
              <wp:posOffset>-135890</wp:posOffset>
            </wp:positionH>
            <wp:positionV relativeFrom="paragraph">
              <wp:posOffset>293370</wp:posOffset>
            </wp:positionV>
            <wp:extent cx="1805049" cy="1805049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049" cy="1805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A5B0F8" w14:textId="77777777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</w:p>
    <w:p w14:paraId="668317E5" w14:textId="112F2C91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these </w:t>
      </w:r>
      <w:r>
        <w:rPr>
          <w:rFonts w:eastAsia="Times New Roman" w:cs="Arial"/>
          <w:b/>
          <w:bCs/>
          <w:color w:val="000000"/>
          <w:szCs w:val="32"/>
        </w:rPr>
        <w:t>7</w:t>
      </w:r>
      <w:r>
        <w:rPr>
          <w:rFonts w:eastAsia="Times New Roman" w:cs="Arial"/>
          <w:color w:val="000000"/>
          <w:szCs w:val="32"/>
        </w:rPr>
        <w:t> 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said they are meeting the </w:t>
      </w:r>
      <w:r w:rsidRPr="00937A48">
        <w:rPr>
          <w:rFonts w:eastAsia="Times New Roman" w:cs="Arial"/>
          <w:b/>
          <w:bCs/>
          <w:color w:val="000000"/>
          <w:szCs w:val="32"/>
        </w:rPr>
        <w:t>goals</w:t>
      </w:r>
      <w:r w:rsidRPr="00352F95">
        <w:rPr>
          <w:rFonts w:eastAsia="Times New Roman" w:cs="Arial"/>
          <w:color w:val="000000"/>
          <w:szCs w:val="32"/>
        </w:rPr>
        <w:t xml:space="preserve"> set out in the </w:t>
      </w:r>
      <w:r>
        <w:rPr>
          <w:rFonts w:eastAsia="Times New Roman" w:cs="Arial"/>
          <w:color w:val="000000"/>
          <w:szCs w:val="32"/>
        </w:rPr>
        <w:t>P</w:t>
      </w:r>
      <w:r w:rsidRPr="00352F95">
        <w:rPr>
          <w:rFonts w:eastAsia="Times New Roman" w:cs="Arial"/>
          <w:color w:val="000000"/>
          <w:szCs w:val="32"/>
        </w:rPr>
        <w:t>lan.</w:t>
      </w:r>
    </w:p>
    <w:p w14:paraId="4E38AB6B" w14:textId="41DDF872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6F15120B" w14:textId="1255E838" w:rsidR="00F92613" w:rsidRDefault="00F92613" w:rsidP="00F92613">
      <w:pPr>
        <w:rPr>
          <w:rFonts w:eastAsia="Times New Roman" w:cs="Arial"/>
          <w:color w:val="000000"/>
          <w:szCs w:val="32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3280" behindDoc="1" locked="0" layoutInCell="1" allowOverlap="1" wp14:anchorId="09DEA1AB" wp14:editId="2756BE6A">
                <wp:simplePos x="0" y="0"/>
                <wp:positionH relativeFrom="column">
                  <wp:posOffset>2225615</wp:posOffset>
                </wp:positionH>
                <wp:positionV relativeFrom="paragraph">
                  <wp:posOffset>239143</wp:posOffset>
                </wp:positionV>
                <wp:extent cx="3573924" cy="868680"/>
                <wp:effectExtent l="0" t="0" r="7620" b="76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924" cy="868680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C154C" id="Rectangle 6" o:spid="_x0000_s1026" style="position:absolute;margin-left:175.25pt;margin-top:18.85pt;width:281.4pt;height:68.4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" fillcolor="#cfc4e6" stroked="f" strokeweight="1pt"/>
            </w:pict>
          </mc:Fallback>
        </mc:AlternateContent>
      </w:r>
    </w:p>
    <w:p w14:paraId="16621899" w14:textId="04BA5CE7" w:rsidR="00F92613" w:rsidRDefault="00602339" w:rsidP="00F92613">
      <w:pPr>
        <w:rPr>
          <w:rFonts w:eastAsia="Times New Roman" w:cs="Arial"/>
          <w:color w:val="000000"/>
          <w:szCs w:val="32"/>
        </w:rPr>
      </w:pPr>
      <w:r w:rsidRPr="00BF6655">
        <w:rPr>
          <w:rFonts w:eastAsia="Times New Roman" w:cs="Arial"/>
          <w:noProof/>
          <w:color w:val="000000"/>
          <w:szCs w:val="32"/>
        </w:rPr>
        <w:drawing>
          <wp:anchor distT="0" distB="0" distL="114300" distR="114300" simplePos="0" relativeHeight="251881472" behindDoc="0" locked="0" layoutInCell="1" allowOverlap="1" wp14:anchorId="745CCC21" wp14:editId="4336B50A">
            <wp:simplePos x="0" y="0"/>
            <wp:positionH relativeFrom="margin">
              <wp:posOffset>11757</wp:posOffset>
            </wp:positionH>
            <wp:positionV relativeFrom="paragraph">
              <wp:posOffset>146050</wp:posOffset>
            </wp:positionV>
            <wp:extent cx="1609725" cy="1447733"/>
            <wp:effectExtent l="0" t="0" r="0" b="635"/>
            <wp:wrapNone/>
            <wp:docPr id="667258525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58525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44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2613" w:rsidRPr="00BD3EBA">
        <w:rPr>
          <w:rFonts w:eastAsia="Times New Roman" w:cs="Arial"/>
          <w:b/>
          <w:bCs/>
          <w:color w:val="000000"/>
          <w:szCs w:val="32"/>
        </w:rPr>
        <w:t>Goals</w:t>
      </w:r>
      <w:r w:rsidR="00F92613">
        <w:rPr>
          <w:rFonts w:eastAsia="Times New Roman" w:cs="Arial"/>
          <w:color w:val="000000"/>
          <w:szCs w:val="32"/>
        </w:rPr>
        <w:t xml:space="preserve"> are the things the people planned to do by a certain time.</w:t>
      </w:r>
    </w:p>
    <w:p w14:paraId="4C566EF0" w14:textId="63740861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6AEB2F4A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2AEAC05C" w14:textId="527106DB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Some </w:t>
      </w:r>
      <w:r>
        <w:rPr>
          <w:rFonts w:eastAsia="Times New Roman" w:cs="Arial"/>
          <w:color w:val="000000"/>
          <w:szCs w:val="32"/>
        </w:rPr>
        <w:t xml:space="preserve">of those </w:t>
      </w:r>
      <w:r>
        <w:rPr>
          <w:rFonts w:eastAsia="Times New Roman" w:cs="Arial"/>
          <w:b/>
          <w:bCs/>
          <w:color w:val="000000"/>
          <w:szCs w:val="32"/>
        </w:rPr>
        <w:t>7</w:t>
      </w:r>
      <w:r>
        <w:rPr>
          <w:rFonts w:eastAsia="Times New Roman" w:cs="Arial"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people said they are further ahead than planned.</w:t>
      </w:r>
    </w:p>
    <w:p w14:paraId="517DB4B1" w14:textId="4E32ED78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lastRenderedPageBreak/>
        <w:drawing>
          <wp:anchor distT="0" distB="0" distL="114300" distR="114300" simplePos="0" relativeHeight="251863040" behindDoc="0" locked="0" layoutInCell="1" allowOverlap="1" wp14:anchorId="41FF11A5" wp14:editId="21BA277C">
            <wp:simplePos x="0" y="0"/>
            <wp:positionH relativeFrom="margin">
              <wp:align>left</wp:align>
            </wp:positionH>
            <wp:positionV relativeFrom="margin">
              <wp:posOffset>12640</wp:posOffset>
            </wp:positionV>
            <wp:extent cx="1610360" cy="760730"/>
            <wp:effectExtent l="0" t="0" r="8890" b="1270"/>
            <wp:wrapNone/>
            <wp:docPr id="1739484171" name="Picture 1739484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484171" name="Picture 17394841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noProof/>
          <w:color w:val="000000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3A55D01A" wp14:editId="7D89941D">
                <wp:simplePos x="0" y="0"/>
                <wp:positionH relativeFrom="column">
                  <wp:posOffset>1414662</wp:posOffset>
                </wp:positionH>
                <wp:positionV relativeFrom="paragraph">
                  <wp:posOffset>621977</wp:posOffset>
                </wp:positionV>
                <wp:extent cx="599704" cy="451263"/>
                <wp:effectExtent l="0" t="0" r="0" b="63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704" cy="4512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7DE2F7" w14:textId="52B6549C" w:rsidR="00F92613" w:rsidRPr="001516A4" w:rsidRDefault="00F92613" w:rsidP="00F92613">
                            <w:pPr>
                              <w:ind w:left="0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5D01A" id="Text Box 167" o:spid="_x0000_s1032" type="#_x0000_t202" style="position:absolute;left:0;text-align:left;margin-left:111.4pt;margin-top:48.95pt;width:47.2pt;height:35.5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" filled="f" stroked="f" strokeweight=".5pt">
                <v:textbox>
                  <w:txbxContent>
                    <w:p w14:paraId="3A7DE2F7" w14:textId="52B6549C" w:rsidR="00F92613" w:rsidRPr="001516A4" w:rsidRDefault="00F92613" w:rsidP="00F92613">
                      <w:pPr>
                        <w:ind w:left="0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color w:val="000000"/>
          <w:szCs w:val="32"/>
        </w:rPr>
        <w:t>14</w:t>
      </w:r>
      <w:r w:rsidRPr="00352F95">
        <w:rPr>
          <w:rFonts w:eastAsia="Times New Roman" w:cs="Arial"/>
          <w:color w:val="000000"/>
          <w:szCs w:val="32"/>
        </w:rPr>
        <w:t xml:space="preserve"> of th</w:t>
      </w:r>
      <w:r>
        <w:rPr>
          <w:rFonts w:eastAsia="Times New Roman" w:cs="Arial"/>
          <w:color w:val="000000"/>
          <w:szCs w:val="32"/>
        </w:rPr>
        <w:t xml:space="preserve">e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y </w:t>
      </w:r>
      <w:r>
        <w:rPr>
          <w:rFonts w:eastAsia="Times New Roman" w:cs="Arial"/>
          <w:color w:val="000000"/>
          <w:szCs w:val="32"/>
        </w:rPr>
        <w:t>will finish on time.</w:t>
      </w:r>
    </w:p>
    <w:p w14:paraId="5E89BC92" w14:textId="1F87B4BD" w:rsidR="00F92613" w:rsidRDefault="00F92613" w:rsidP="00F92613">
      <w:pPr>
        <w:ind w:left="0"/>
        <w:rPr>
          <w:rFonts w:eastAsia="Times New Roman" w:cs="Arial"/>
          <w:color w:val="000000"/>
          <w:szCs w:val="32"/>
        </w:rPr>
      </w:pPr>
    </w:p>
    <w:p w14:paraId="651417CF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4EE25A2F" w14:textId="674787D0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60992" behindDoc="0" locked="0" layoutInCell="1" allowOverlap="1" wp14:anchorId="5946E36B" wp14:editId="22041519">
                <wp:simplePos x="0" y="0"/>
                <wp:positionH relativeFrom="margin">
                  <wp:align>left</wp:align>
                </wp:positionH>
                <wp:positionV relativeFrom="paragraph">
                  <wp:posOffset>-709</wp:posOffset>
                </wp:positionV>
                <wp:extent cx="1632857" cy="1127760"/>
                <wp:effectExtent l="0" t="0" r="0" b="0"/>
                <wp:wrapNone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2857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30" name="Picture 30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 Box 31"/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7C50AF" w14:textId="0F92853F" w:rsidR="00F92613" w:rsidRPr="001516A4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46E36B" id="Group 29" o:spid="_x0000_s1033" alt="&quot;&quot;" style="position:absolute;left:0;text-align:left;margin-left:0;margin-top:-.05pt;width:128.55pt;height:88.8pt;z-index:251860992;mso-position-horizontal:left;mso-position-horizontal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">
                <v:shape id="Picture 30" o:spid="_x0000_s1034" type="#_x0000_t75" alt="A picture containing text, businesscard&#10;&#10;Description automatically generated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">
                  <v:imagedata r:id="rId49" o:title="A picture containing text, businesscard&#10;&#10;Description automatically generated"/>
                </v:shape>
                <v:shape id="Text Box 31" o:spid="_x0000_s1035" type="#_x0000_t202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14:paraId="5D7C50AF" w14:textId="0F92853F" w:rsidR="00F92613" w:rsidRPr="001516A4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352F95">
        <w:rPr>
          <w:rFonts w:eastAsia="Times New Roman" w:cs="Arial"/>
          <w:color w:val="000000"/>
          <w:szCs w:val="32"/>
        </w:rPr>
        <w:t xml:space="preserve">The people working on </w:t>
      </w:r>
      <w:r>
        <w:rPr>
          <w:rFonts w:eastAsia="Times New Roman" w:cs="Arial"/>
          <w:b/>
          <w:bCs/>
          <w:color w:val="000000"/>
          <w:szCs w:val="32"/>
        </w:rPr>
        <w:t>5</w:t>
      </w:r>
      <w:r w:rsidRPr="00766A34">
        <w:rPr>
          <w:rFonts w:eastAsia="Times New Roman" w:cs="Arial"/>
          <w:b/>
          <w:bCs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of th</w:t>
      </w:r>
      <w:r>
        <w:rPr>
          <w:rFonts w:eastAsia="Times New Roman" w:cs="Arial"/>
          <w:color w:val="000000"/>
          <w:szCs w:val="32"/>
        </w:rPr>
        <w:t xml:space="preserve">e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said</w:t>
      </w:r>
      <w:r w:rsidRPr="00352F95">
        <w:rPr>
          <w:rFonts w:eastAsia="Times New Roman" w:cs="Arial"/>
          <w:color w:val="000000"/>
          <w:szCs w:val="32"/>
        </w:rPr>
        <w:t xml:space="preserve"> they have not done as much as the plan said.</w:t>
      </w:r>
    </w:p>
    <w:p w14:paraId="5CAA8BD3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15C2F3D3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  <w:r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65088" behindDoc="0" locked="0" layoutInCell="1" allowOverlap="1" wp14:anchorId="0874782C" wp14:editId="11AA1D9A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1456660" cy="145666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4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1094C8" w14:textId="5B159556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352F95">
        <w:rPr>
          <w:rFonts w:eastAsia="Times New Roman" w:cs="Arial"/>
          <w:color w:val="000000"/>
          <w:szCs w:val="32"/>
        </w:rPr>
        <w:t xml:space="preserve">The people working on these </w:t>
      </w:r>
      <w:r>
        <w:rPr>
          <w:rFonts w:eastAsia="Times New Roman" w:cs="Arial"/>
          <w:b/>
          <w:bCs/>
          <w:color w:val="000000"/>
          <w:szCs w:val="32"/>
        </w:rPr>
        <w:t>5</w:t>
      </w:r>
      <w:r>
        <w:rPr>
          <w:rFonts w:eastAsia="Times New Roman" w:cs="Arial"/>
          <w:color w:val="000000"/>
          <w:szCs w:val="32"/>
        </w:rPr>
        <w:t xml:space="preserve"> </w:t>
      </w:r>
      <w:r w:rsidRPr="00352F95">
        <w:rPr>
          <w:rFonts w:eastAsia="Times New Roman" w:cs="Arial"/>
          <w:color w:val="000000"/>
          <w:szCs w:val="32"/>
        </w:rPr>
        <w:t>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>s said they think they will still finish their work on time.</w:t>
      </w:r>
    </w:p>
    <w:p w14:paraId="5E28A029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57952720" w14:textId="5220A52F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</w:p>
    <w:p w14:paraId="100AD57D" w14:textId="14D8D8C4" w:rsidR="00F92613" w:rsidRPr="00352F95" w:rsidRDefault="00F92613" w:rsidP="00F92613">
      <w:pPr>
        <w:rPr>
          <w:rFonts w:eastAsia="Times New Roman" w:cs="Arial"/>
          <w:color w:val="000000"/>
          <w:szCs w:val="32"/>
        </w:rPr>
      </w:pPr>
      <w:r w:rsidRPr="000248DA">
        <w:rPr>
          <w:rFonts w:eastAsia="Times New Roman" w:cs="Arial"/>
          <w:b/>
          <w:bCs/>
          <w:noProof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72256" behindDoc="1" locked="0" layoutInCell="1" allowOverlap="1" wp14:anchorId="78D69A4F" wp14:editId="463E554B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631315" cy="1127760"/>
                <wp:effectExtent l="0" t="0" r="0" b="0"/>
                <wp:wrapNone/>
                <wp:docPr id="61" name="Group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1320" cy="1127760"/>
                          <a:chOff x="87638" y="419100"/>
                          <a:chExt cx="1631567" cy="1127760"/>
                        </a:xfrm>
                      </wpg:grpSpPr>
                      <pic:pic xmlns:pic="http://schemas.openxmlformats.org/drawingml/2006/picture">
                        <pic:nvPicPr>
                          <pic:cNvPr id="62" name="Picture 62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638" y="41910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0" name="Text Box 450"/>
                        <wps:cNvSpPr txBox="1"/>
                        <wps:spPr>
                          <a:xfrm>
                            <a:off x="1119501" y="648970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6EECCA" w14:textId="77777777" w:rsidR="00F92613" w:rsidRPr="001516A4" w:rsidRDefault="00F92613" w:rsidP="00F92613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69A4F" id="Group 61" o:spid="_x0000_s1036" alt="&quot;&quot;" style="position:absolute;left:0;text-align:left;margin-left:0;margin-top:.85pt;width:128.45pt;height:88.8pt;z-index:-251444224;mso-position-horizontal:left;mso-position-horizontal-relative:margin;mso-width-relative:margin" coordorigin="876,4191" coordsize="16315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">
                <v:shape id="Picture 62" o:spid="_x0000_s1037" type="#_x0000_t75" alt="A picture containing text, businesscard&#10;&#10;Description automatically generated" style="position:absolute;left:876;top:4191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">
                  <v:imagedata r:id="rId49" o:title="A picture containing text, businesscard&#10;&#10;Description automatically generated"/>
                </v:shape>
                <v:shape id="Text Box 450" o:spid="_x0000_s1038" type="#_x0000_t202" style="position:absolute;left:11195;top:6489;width:5997;height:4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" filled="f" stroked="f" strokeweight=".5pt">
                  <v:textbox>
                    <w:txbxContent>
                      <w:p w14:paraId="256EECCA" w14:textId="77777777" w:rsidR="00F92613" w:rsidRPr="001516A4" w:rsidRDefault="00F92613" w:rsidP="00F92613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E1143C">
        <w:rPr>
          <w:rFonts w:eastAsia="Times New Roman" w:cs="Arial"/>
          <w:noProof/>
          <w:color w:val="000000"/>
          <w:szCs w:val="32"/>
          <w:lang w:eastAsia="en-NZ"/>
        </w:rPr>
        <w:drawing>
          <wp:anchor distT="0" distB="0" distL="114300" distR="114300" simplePos="0" relativeHeight="251867136" behindDoc="0" locked="0" layoutInCell="1" allowOverlap="1" wp14:anchorId="5780AACE" wp14:editId="605AE880">
            <wp:simplePos x="0" y="0"/>
            <wp:positionH relativeFrom="margin">
              <wp:posOffset>792480</wp:posOffset>
            </wp:positionH>
            <wp:positionV relativeFrom="paragraph">
              <wp:posOffset>785495</wp:posOffset>
            </wp:positionV>
            <wp:extent cx="448310" cy="415290"/>
            <wp:effectExtent l="0" t="0" r="8890" b="3810"/>
            <wp:wrapNone/>
            <wp:docPr id="53" name="Picture 53" descr="A red x in a black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red x in a black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4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Arial"/>
          <w:b/>
          <w:bCs/>
          <w:color w:val="000000"/>
          <w:szCs w:val="32"/>
        </w:rPr>
        <w:t>3</w:t>
      </w:r>
      <w:r w:rsidRPr="00352F95">
        <w:rPr>
          <w:rFonts w:eastAsia="Times New Roman" w:cs="Arial"/>
          <w:color w:val="000000"/>
          <w:szCs w:val="32"/>
        </w:rPr>
        <w:t xml:space="preserve"> of the work program</w:t>
      </w:r>
      <w:r>
        <w:rPr>
          <w:rFonts w:eastAsia="Times New Roman" w:cs="Arial"/>
          <w:color w:val="000000"/>
          <w:szCs w:val="32"/>
        </w:rPr>
        <w:t>me</w:t>
      </w:r>
      <w:r w:rsidRPr="00352F95">
        <w:rPr>
          <w:rFonts w:eastAsia="Times New Roman" w:cs="Arial"/>
          <w:color w:val="000000"/>
          <w:szCs w:val="32"/>
        </w:rPr>
        <w:t xml:space="preserve">s </w:t>
      </w:r>
      <w:r>
        <w:rPr>
          <w:rFonts w:eastAsia="Times New Roman" w:cs="Arial"/>
          <w:color w:val="000000"/>
          <w:szCs w:val="32"/>
        </w:rPr>
        <w:t>have</w:t>
      </w:r>
      <w:r w:rsidRPr="00352F95">
        <w:rPr>
          <w:rFonts w:eastAsia="Times New Roman" w:cs="Arial"/>
          <w:color w:val="000000"/>
          <w:szCs w:val="32"/>
        </w:rPr>
        <w:t xml:space="preserve"> had problems</w:t>
      </w:r>
      <w:r>
        <w:rPr>
          <w:rFonts w:eastAsia="Times New Roman" w:cs="Arial"/>
          <w:color w:val="000000"/>
          <w:szCs w:val="32"/>
        </w:rPr>
        <w:t xml:space="preserve"> with doing their</w:t>
      </w:r>
      <w:r w:rsidRPr="00352F95">
        <w:rPr>
          <w:rFonts w:eastAsia="Times New Roman" w:cs="Arial"/>
          <w:color w:val="000000"/>
          <w:szCs w:val="32"/>
        </w:rPr>
        <w:t xml:space="preserve"> work on tim</w:t>
      </w:r>
      <w:r>
        <w:rPr>
          <w:rFonts w:eastAsia="Times New Roman" w:cs="Arial"/>
          <w:color w:val="000000"/>
          <w:szCs w:val="32"/>
        </w:rPr>
        <w:t>e.</w:t>
      </w:r>
    </w:p>
    <w:p w14:paraId="0AACCE3E" w14:textId="77777777" w:rsidR="00F92613" w:rsidRDefault="00F92613" w:rsidP="00F92613">
      <w:pPr>
        <w:rPr>
          <w:rFonts w:eastAsia="Times New Roman" w:cs="Arial"/>
          <w:color w:val="000000"/>
          <w:szCs w:val="32"/>
        </w:rPr>
      </w:pPr>
    </w:p>
    <w:p w14:paraId="53FCF1B4" w14:textId="77777777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57FCEE0D" w14:textId="34C02F5F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is better than the last report.</w:t>
      </w:r>
    </w:p>
    <w:p w14:paraId="5817F001" w14:textId="77777777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44E87FA1" w14:textId="77777777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775D20E4" w14:textId="27798B21" w:rsidR="00F92613" w:rsidRDefault="00BF6655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7CDB3518" wp14:editId="1A96509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632857" cy="1127760"/>
                <wp:effectExtent l="0" t="0" r="0" b="0"/>
                <wp:wrapNone/>
                <wp:docPr id="370812968" name="Group 3708129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2857" cy="1127760"/>
                          <a:chOff x="0" y="0"/>
                          <a:chExt cx="1632857" cy="1127760"/>
                        </a:xfrm>
                      </wpg:grpSpPr>
                      <pic:pic xmlns:pic="http://schemas.openxmlformats.org/drawingml/2006/picture">
                        <pic:nvPicPr>
                          <pic:cNvPr id="1315285273" name="Picture 1315285273" descr="A picture containing text, businessc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615" cy="11277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3713321" name="Text Box 1573713321"/>
                        <wps:cNvSpPr txBox="1"/>
                        <wps:spPr>
                          <a:xfrm>
                            <a:off x="1033153" y="397823"/>
                            <a:ext cx="599704" cy="4512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7534DB" w14:textId="77777777" w:rsidR="00BF6655" w:rsidRPr="001516A4" w:rsidRDefault="00BF6655" w:rsidP="00BF6655">
                              <w:pPr>
                                <w:ind w:left="0"/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44"/>
                                  <w:szCs w:val="44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DB3518" id="Group 370812968" o:spid="_x0000_s1039" alt="&quot;&quot;" style="position:absolute;left:0;text-align:left;margin-left:0;margin-top:0;width:128.55pt;height:88.8pt;z-index:251883520;mso-position-horizontal:left;mso-position-horizontal-relative:margin" coordsize="16328,112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">
                <v:shape id="Picture 1315285273" o:spid="_x0000_s1040" type="#_x0000_t75" alt="A picture containing text, businesscard&#10;&#10;Description automatically generated" style="position:absolute;width:11106;height:1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">
                  <v:imagedata r:id="rId49" o:title="A picture containing text, businesscard&#10;&#10;Description automatically generated"/>
                </v:shape>
                <v:shape id="Text Box 1573713321" o:spid="_x0000_s1041" type="#_x0000_t202" style="position:absolute;left:10331;top:3978;width:5997;height:4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" filled="f" stroked="f" strokeweight=".5pt">
                  <v:textbox>
                    <w:txbxContent>
                      <w:p w14:paraId="2C7534DB" w14:textId="77777777" w:rsidR="00BF6655" w:rsidRPr="001516A4" w:rsidRDefault="00BF6655" w:rsidP="00BF6655">
                        <w:pPr>
                          <w:ind w:left="0"/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44"/>
                            <w:szCs w:val="44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92613">
        <w:rPr>
          <w:rFonts w:eastAsia="Times New Roman"/>
          <w:shd w:val="clear" w:color="auto" w:fill="FFFFFF"/>
          <w:lang w:eastAsia="en-GB"/>
        </w:rPr>
        <w:t>In the last report 5 of the work programmes had problems doing their work on time.</w:t>
      </w:r>
    </w:p>
    <w:p w14:paraId="25A1126E" w14:textId="77777777" w:rsidR="004567B0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24452A1E" w14:textId="11D6E8BC" w:rsidR="00F92613" w:rsidRDefault="00BF6655" w:rsidP="004567B0">
      <w:pPr>
        <w:rPr>
          <w:rFonts w:eastAsia="Times New Roman"/>
          <w:shd w:val="clear" w:color="auto" w:fill="FFFFFF"/>
          <w:lang w:eastAsia="en-GB"/>
        </w:rPr>
      </w:pPr>
      <w:r w:rsidRPr="00BF6655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6592" behindDoc="0" locked="0" layoutInCell="1" allowOverlap="1" wp14:anchorId="19D07930" wp14:editId="3AF62206">
            <wp:simplePos x="0" y="0"/>
            <wp:positionH relativeFrom="margin">
              <wp:align>left</wp:align>
            </wp:positionH>
            <wp:positionV relativeFrom="paragraph">
              <wp:posOffset>12185</wp:posOffset>
            </wp:positionV>
            <wp:extent cx="1514475" cy="1514475"/>
            <wp:effectExtent l="0" t="0" r="9525" b="9525"/>
            <wp:wrapNone/>
            <wp:docPr id="99918913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8913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4B6D5F" w14:textId="7D5DC837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Some of these </w:t>
      </w:r>
      <w:r w:rsidR="00BF6655">
        <w:rPr>
          <w:rFonts w:eastAsia="Times New Roman"/>
          <w:shd w:val="clear" w:color="auto" w:fill="FFFFFF"/>
          <w:lang w:eastAsia="en-GB"/>
        </w:rPr>
        <w:t>people</w:t>
      </w:r>
      <w:r>
        <w:rPr>
          <w:rFonts w:eastAsia="Times New Roman"/>
          <w:shd w:val="clear" w:color="auto" w:fill="FFFFFF"/>
          <w:lang w:eastAsia="en-GB"/>
        </w:rPr>
        <w:t xml:space="preserve"> say the reason they have problems doing their work on time is the COVID-19 pandemic.</w:t>
      </w:r>
    </w:p>
    <w:p w14:paraId="4D60BBB3" w14:textId="5284517F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0B8BEC0C" w14:textId="023A1683" w:rsidR="00F92613" w:rsidRDefault="00D42EE8" w:rsidP="004567B0">
      <w:pPr>
        <w:rPr>
          <w:rFonts w:eastAsia="Times New Roman"/>
          <w:shd w:val="clear" w:color="auto" w:fill="FFFFFF"/>
          <w:lang w:eastAsia="en-GB"/>
        </w:rPr>
      </w:pPr>
      <w:r w:rsidRPr="00465A22">
        <w:rPr>
          <w:noProof/>
        </w:rPr>
        <w:drawing>
          <wp:anchor distT="0" distB="0" distL="114300" distR="114300" simplePos="0" relativeHeight="251885568" behindDoc="0" locked="0" layoutInCell="1" allowOverlap="1" wp14:anchorId="62DA6883" wp14:editId="395000B6">
            <wp:simplePos x="0" y="0"/>
            <wp:positionH relativeFrom="margin">
              <wp:posOffset>0</wp:posOffset>
            </wp:positionH>
            <wp:positionV relativeFrom="paragraph">
              <wp:posOffset>209550</wp:posOffset>
            </wp:positionV>
            <wp:extent cx="1622425" cy="1224915"/>
            <wp:effectExtent l="0" t="0" r="0" b="0"/>
            <wp:wrapNone/>
            <wp:docPr id="139168581" name="Picture 1391685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8581" name="Picture 1391685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B06C65" w14:textId="1A4272C8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</w:t>
      </w:r>
      <w:r w:rsidRPr="00EF3B81">
        <w:rPr>
          <w:rFonts w:eastAsia="Times New Roman"/>
          <w:b/>
          <w:bCs/>
          <w:shd w:val="clear" w:color="auto" w:fill="FFFFFF"/>
          <w:lang w:eastAsia="en-GB"/>
        </w:rPr>
        <w:t>DPO coalition</w:t>
      </w:r>
      <w:r>
        <w:rPr>
          <w:rFonts w:eastAsia="Times New Roman"/>
          <w:shd w:val="clear" w:color="auto" w:fill="FFFFFF"/>
          <w:lang w:eastAsia="en-GB"/>
        </w:rPr>
        <w:t xml:space="preserve"> says they have had enough time to change things to deal with COVID-19.</w:t>
      </w:r>
    </w:p>
    <w:p w14:paraId="7ECCB25D" w14:textId="77777777" w:rsidR="00F92613" w:rsidRDefault="00F92613" w:rsidP="004567B0">
      <w:pPr>
        <w:rPr>
          <w:rFonts w:eastAsia="Times New Roman"/>
          <w:shd w:val="clear" w:color="auto" w:fill="FFFFFF"/>
          <w:lang w:eastAsia="en-GB"/>
        </w:rPr>
      </w:pPr>
    </w:p>
    <w:p w14:paraId="71D636CA" w14:textId="266A88FD" w:rsidR="00F92613" w:rsidRDefault="00EF3B81" w:rsidP="004567B0">
      <w:pPr>
        <w:rPr>
          <w:rFonts w:eastAsia="Times New Roman"/>
          <w:shd w:val="clear" w:color="auto" w:fill="FFFFFF"/>
          <w:lang w:eastAsia="en-GB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168F1DAB" wp14:editId="511D589A">
                <wp:simplePos x="0" y="0"/>
                <wp:positionH relativeFrom="margin">
                  <wp:posOffset>2152650</wp:posOffset>
                </wp:positionH>
                <wp:positionV relativeFrom="paragraph">
                  <wp:posOffset>303530</wp:posOffset>
                </wp:positionV>
                <wp:extent cx="3573780" cy="1077595"/>
                <wp:effectExtent l="0" t="0" r="7620" b="8255"/>
                <wp:wrapNone/>
                <wp:docPr id="1832392927" name="Rectangle 1832392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107759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ACE5E5" id="Rectangle 1832392927" o:spid="_x0000_s1026" style="position:absolute;margin-left:169.5pt;margin-top:23.9pt;width:281.4pt;height:84.85pt;z-index:-25140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 w:rsidR="00D42EE8">
        <w:rPr>
          <w:noProof/>
        </w:rPr>
        <w:drawing>
          <wp:anchor distT="0" distB="0" distL="114300" distR="114300" simplePos="0" relativeHeight="251880448" behindDoc="0" locked="0" layoutInCell="1" allowOverlap="1" wp14:anchorId="3C907A65" wp14:editId="236DB8CF">
            <wp:simplePos x="0" y="0"/>
            <wp:positionH relativeFrom="margin">
              <wp:posOffset>142875</wp:posOffset>
            </wp:positionH>
            <wp:positionV relativeFrom="paragraph">
              <wp:posOffset>348615</wp:posOffset>
            </wp:positionV>
            <wp:extent cx="1371600" cy="953770"/>
            <wp:effectExtent l="19050" t="19050" r="19050" b="17780"/>
            <wp:wrapNone/>
            <wp:docPr id="1539557231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557231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37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BAAC7E" w14:textId="1C5FE896" w:rsidR="00BF6655" w:rsidRDefault="00BF6655" w:rsidP="00BF6655">
      <w:pPr>
        <w:ind w:left="3600"/>
        <w:rPr>
          <w:rFonts w:eastAsia="Times New Roman" w:cs="Arial"/>
          <w:szCs w:val="32"/>
          <w:lang w:val="en-NZ"/>
        </w:rPr>
      </w:pPr>
      <w:r>
        <w:rPr>
          <w:rFonts w:eastAsia="Times New Roman" w:cs="Arial"/>
          <w:szCs w:val="32"/>
        </w:rPr>
        <w:t xml:space="preserve">The </w:t>
      </w:r>
      <w:r>
        <w:rPr>
          <w:rFonts w:eastAsia="Times New Roman" w:cs="Arial"/>
          <w:b/>
          <w:bCs/>
          <w:szCs w:val="32"/>
        </w:rPr>
        <w:t xml:space="preserve">DPO Coalition </w:t>
      </w:r>
      <w:r>
        <w:rPr>
          <w:rFonts w:eastAsia="Times New Roman" w:cs="Arial"/>
          <w:szCs w:val="32"/>
        </w:rPr>
        <w:t xml:space="preserve">is a group of people who come from different disability organisations. </w:t>
      </w:r>
    </w:p>
    <w:p w14:paraId="06780C9C" w14:textId="45662FD7" w:rsidR="00BF6655" w:rsidRDefault="00BF6655" w:rsidP="00BF6655">
      <w:pPr>
        <w:ind w:left="3600"/>
        <w:rPr>
          <w:rFonts w:eastAsia="Times New Roman" w:cs="Arial"/>
          <w:szCs w:val="32"/>
        </w:rPr>
      </w:pPr>
    </w:p>
    <w:p w14:paraId="49BE1B08" w14:textId="77777777" w:rsidR="00EF3B81" w:rsidRDefault="00EF3B81">
      <w:pPr>
        <w:spacing w:line="240" w:lineRule="auto"/>
        <w:ind w:left="0"/>
        <w:rPr>
          <w:rFonts w:eastAsia="Times New Roman" w:cs="Arial"/>
          <w:b/>
          <w:bCs/>
          <w:szCs w:val="32"/>
        </w:rPr>
      </w:pPr>
      <w:r>
        <w:rPr>
          <w:rFonts w:eastAsia="Times New Roman" w:cs="Arial"/>
          <w:b/>
          <w:bCs/>
          <w:szCs w:val="32"/>
        </w:rPr>
        <w:br w:type="page"/>
      </w:r>
    </w:p>
    <w:p w14:paraId="26096416" w14:textId="00E5046C" w:rsidR="00EF3B81" w:rsidRDefault="00EF3B81" w:rsidP="00EF3B81">
      <w:pPr>
        <w:ind w:left="3600"/>
        <w:rPr>
          <w:rFonts w:eastAsia="Times New Roman" w:cs="Arial"/>
          <w:szCs w:val="32"/>
          <w:lang w:val="en-NZ"/>
        </w:rPr>
      </w:pPr>
      <w:r>
        <w:rPr>
          <w:noProof/>
        </w:rPr>
        <w:lastRenderedPageBreak/>
        <w:drawing>
          <wp:anchor distT="0" distB="0" distL="114300" distR="114300" simplePos="0" relativeHeight="251917312" behindDoc="0" locked="0" layoutInCell="1" allowOverlap="1" wp14:anchorId="505F3E68" wp14:editId="0C144699">
            <wp:simplePos x="0" y="0"/>
            <wp:positionH relativeFrom="margin">
              <wp:align>left</wp:align>
            </wp:positionH>
            <wp:positionV relativeFrom="paragraph">
              <wp:posOffset>876300</wp:posOffset>
            </wp:positionV>
            <wp:extent cx="1562100" cy="1081405"/>
            <wp:effectExtent l="0" t="0" r="0" b="4445"/>
            <wp:wrapThrough wrapText="bothSides">
              <wp:wrapPolygon edited="0">
                <wp:start x="0" y="0"/>
                <wp:lineTo x="0" y="21308"/>
                <wp:lineTo x="21337" y="21308"/>
                <wp:lineTo x="21337" y="0"/>
                <wp:lineTo x="0" y="0"/>
              </wp:wrapPolygon>
            </wp:wrapThrough>
            <wp:docPr id="658288997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81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15264" behindDoc="0" locked="0" layoutInCell="1" allowOverlap="1" wp14:anchorId="70EA013B" wp14:editId="6F9E9AF5">
            <wp:simplePos x="0" y="0"/>
            <wp:positionH relativeFrom="margin">
              <wp:posOffset>103505</wp:posOffset>
            </wp:positionH>
            <wp:positionV relativeFrom="paragraph">
              <wp:posOffset>-213360</wp:posOffset>
            </wp:positionV>
            <wp:extent cx="1371600" cy="953770"/>
            <wp:effectExtent l="19050" t="19050" r="19050" b="17780"/>
            <wp:wrapNone/>
            <wp:docPr id="213087425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37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</w:rPr>
        <w:t>The DPO Coalition is made up of members from these 6 disability organisations:</w:t>
      </w:r>
    </w:p>
    <w:p w14:paraId="51515A6F" w14:textId="77777777" w:rsidR="00EF3B81" w:rsidRDefault="00EF3B81" w:rsidP="00EF3B81">
      <w:pPr>
        <w:ind w:left="4253" w:hanging="567"/>
        <w:rPr>
          <w:rFonts w:eastAsia="Times New Roman" w:cs="Arial"/>
          <w:szCs w:val="32"/>
          <w:lang w:eastAsia="en-NZ"/>
        </w:rPr>
      </w:pPr>
    </w:p>
    <w:p w14:paraId="3907483D" w14:textId="77777777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Balance Aotearoa</w:t>
      </w:r>
    </w:p>
    <w:p w14:paraId="676B25EC" w14:textId="1372AE43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noProof/>
          <w:lang w:val="en-NZ"/>
        </w:rPr>
        <w:drawing>
          <wp:anchor distT="0" distB="0" distL="114300" distR="114300" simplePos="0" relativeHeight="251918336" behindDoc="0" locked="0" layoutInCell="1" allowOverlap="1" wp14:anchorId="5C3E3263" wp14:editId="73C97AA3">
            <wp:simplePos x="0" y="0"/>
            <wp:positionH relativeFrom="column">
              <wp:posOffset>238125</wp:posOffset>
            </wp:positionH>
            <wp:positionV relativeFrom="paragraph">
              <wp:posOffset>168910</wp:posOffset>
            </wp:positionV>
            <wp:extent cx="914400" cy="1128395"/>
            <wp:effectExtent l="0" t="0" r="0" b="0"/>
            <wp:wrapNone/>
            <wp:docPr id="89828910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2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9ABFCE" w14:textId="77777777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</w:p>
    <w:p w14:paraId="0FBCF8FD" w14:textId="77777777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Blind Citizens New Zealand </w:t>
      </w:r>
    </w:p>
    <w:p w14:paraId="5FA8A965" w14:textId="77777777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</w:p>
    <w:p w14:paraId="64777D54" w14:textId="5B116126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noProof/>
          <w:lang w:val="en-NZ"/>
        </w:rPr>
        <w:drawing>
          <wp:anchor distT="0" distB="0" distL="114300" distR="114300" simplePos="0" relativeHeight="251912192" behindDoc="0" locked="0" layoutInCell="1" allowOverlap="1" wp14:anchorId="591FE6D7" wp14:editId="34C3EABF">
            <wp:simplePos x="0" y="0"/>
            <wp:positionH relativeFrom="column">
              <wp:posOffset>257175</wp:posOffset>
            </wp:positionH>
            <wp:positionV relativeFrom="paragraph">
              <wp:posOffset>125730</wp:posOffset>
            </wp:positionV>
            <wp:extent cx="969645" cy="981075"/>
            <wp:effectExtent l="0" t="0" r="1905" b="9525"/>
            <wp:wrapNone/>
            <wp:docPr id="191341803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64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0FE019" w14:textId="77777777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Deaf Aotearoa </w:t>
      </w:r>
    </w:p>
    <w:p w14:paraId="1714FE18" w14:textId="77777777" w:rsidR="00EF3B81" w:rsidRDefault="00EF3B81" w:rsidP="00EF3B81">
      <w:pPr>
        <w:pStyle w:val="ListParagraph"/>
        <w:numPr>
          <w:ilvl w:val="0"/>
          <w:numId w:val="0"/>
        </w:numPr>
        <w:spacing w:before="0"/>
        <w:ind w:left="4253" w:hanging="567"/>
        <w:rPr>
          <w:rFonts w:eastAsia="Times New Roman" w:cs="Arial"/>
          <w:szCs w:val="32"/>
          <w:lang w:val="en-AU" w:eastAsia="en-NZ"/>
        </w:rPr>
      </w:pPr>
    </w:p>
    <w:p w14:paraId="1B649E7C" w14:textId="040E1BF4" w:rsidR="00EF3B81" w:rsidRDefault="00EF3B81" w:rsidP="00EF3B81">
      <w:pPr>
        <w:pStyle w:val="ListParagraph"/>
        <w:numPr>
          <w:ilvl w:val="0"/>
          <w:numId w:val="0"/>
        </w:numPr>
        <w:spacing w:before="0"/>
        <w:ind w:left="4253" w:hanging="567"/>
        <w:rPr>
          <w:rFonts w:eastAsia="Times New Roman" w:cs="Arial"/>
          <w:szCs w:val="32"/>
          <w:lang w:val="en-AU" w:eastAsia="en-NZ"/>
        </w:rPr>
      </w:pPr>
      <w:r>
        <w:rPr>
          <w:noProof/>
        </w:rPr>
        <w:drawing>
          <wp:anchor distT="0" distB="0" distL="114300" distR="114300" simplePos="0" relativeHeight="251914240" behindDoc="0" locked="0" layoutInCell="1" allowOverlap="1" wp14:anchorId="37E7AF02" wp14:editId="7B338F51">
            <wp:simplePos x="0" y="0"/>
            <wp:positionH relativeFrom="column">
              <wp:posOffset>152400</wp:posOffset>
            </wp:positionH>
            <wp:positionV relativeFrom="paragraph">
              <wp:posOffset>300990</wp:posOffset>
            </wp:positionV>
            <wp:extent cx="1164590" cy="942975"/>
            <wp:effectExtent l="0" t="0" r="0" b="9525"/>
            <wp:wrapThrough wrapText="bothSides">
              <wp:wrapPolygon edited="0">
                <wp:start x="0" y="0"/>
                <wp:lineTo x="0" y="21382"/>
                <wp:lineTo x="21200" y="21382"/>
                <wp:lineTo x="21200" y="0"/>
                <wp:lineTo x="0" y="0"/>
              </wp:wrapPolygon>
            </wp:wrapThrough>
            <wp:docPr id="3642934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20C49F" w14:textId="77777777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Disabled Persons Assembly NZ </w:t>
      </w:r>
      <w:r>
        <w:rPr>
          <w:rFonts w:eastAsia="Times New Roman" w:cs="Arial"/>
          <w:szCs w:val="32"/>
          <w:lang w:eastAsia="en-NZ"/>
        </w:rPr>
        <w:br/>
      </w:r>
      <w:r>
        <w:rPr>
          <w:rFonts w:eastAsia="Times New Roman" w:cs="Arial"/>
          <w:szCs w:val="32"/>
          <w:lang w:eastAsia="en-NZ"/>
        </w:rPr>
        <w:br/>
      </w:r>
    </w:p>
    <w:p w14:paraId="4A241633" w14:textId="0B6D757F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noProof/>
          <w:lang w:val="en-NZ"/>
        </w:rPr>
        <w:drawing>
          <wp:anchor distT="0" distB="0" distL="114300" distR="114300" simplePos="0" relativeHeight="251913216" behindDoc="0" locked="0" layoutInCell="1" allowOverlap="1" wp14:anchorId="4E319E97" wp14:editId="005D03F5">
            <wp:simplePos x="0" y="0"/>
            <wp:positionH relativeFrom="column">
              <wp:posOffset>151765</wp:posOffset>
            </wp:positionH>
            <wp:positionV relativeFrom="paragraph">
              <wp:posOffset>166370</wp:posOffset>
            </wp:positionV>
            <wp:extent cx="1312545" cy="828675"/>
            <wp:effectExtent l="0" t="0" r="1905" b="9525"/>
            <wp:wrapNone/>
            <wp:docPr id="178386174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54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 xml:space="preserve">Muscular Dystrophy Association of New Zealand </w:t>
      </w:r>
    </w:p>
    <w:p w14:paraId="657487E7" w14:textId="77777777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</w:p>
    <w:p w14:paraId="428E9FE7" w14:textId="2FD36A3F" w:rsidR="00EF3B81" w:rsidRDefault="00EF3B81" w:rsidP="00EF3B81">
      <w:p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noProof/>
          <w:lang w:val="en-NZ"/>
        </w:rPr>
        <w:drawing>
          <wp:anchor distT="0" distB="0" distL="114300" distR="114300" simplePos="0" relativeHeight="251916288" behindDoc="0" locked="0" layoutInCell="1" allowOverlap="1" wp14:anchorId="609DEFE7" wp14:editId="057F6595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864995" cy="685800"/>
            <wp:effectExtent l="0" t="0" r="0" b="0"/>
            <wp:wrapThrough wrapText="bothSides">
              <wp:wrapPolygon edited="0">
                <wp:start x="16547" y="0"/>
                <wp:lineTo x="0" y="7800"/>
                <wp:lineTo x="0" y="19200"/>
                <wp:lineTo x="221" y="20400"/>
                <wp:lineTo x="1544" y="21000"/>
                <wp:lineTo x="9487" y="21000"/>
                <wp:lineTo x="19195" y="20400"/>
                <wp:lineTo x="20519" y="19200"/>
                <wp:lineTo x="20078" y="10800"/>
                <wp:lineTo x="21181" y="7200"/>
                <wp:lineTo x="20740" y="5400"/>
                <wp:lineTo x="17651" y="0"/>
                <wp:lineTo x="16547" y="0"/>
              </wp:wrapPolygon>
            </wp:wrapThrough>
            <wp:docPr id="12015388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995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994BD6" w14:textId="77777777" w:rsidR="00EF3B81" w:rsidRDefault="00EF3B81" w:rsidP="00EF3B81">
      <w:pPr>
        <w:numPr>
          <w:ilvl w:val="0"/>
          <w:numId w:val="18"/>
        </w:numPr>
        <w:ind w:left="4253" w:hanging="567"/>
        <w:contextualSpacing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 xml:space="preserve">People First New Zealand – </w:t>
      </w:r>
      <w:proofErr w:type="spellStart"/>
      <w:r>
        <w:rPr>
          <w:rFonts w:eastAsia="Times New Roman" w:cs="Arial"/>
          <w:szCs w:val="32"/>
          <w:lang w:eastAsia="en-NZ"/>
        </w:rPr>
        <w:t>Ngā</w:t>
      </w:r>
      <w:proofErr w:type="spellEnd"/>
      <w:r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>
        <w:rPr>
          <w:rFonts w:eastAsia="Times New Roman" w:cs="Arial"/>
          <w:szCs w:val="32"/>
          <w:lang w:eastAsia="en-NZ"/>
        </w:rPr>
        <w:t>Tuatahi</w:t>
      </w:r>
      <w:proofErr w:type="spellEnd"/>
      <w:r>
        <w:rPr>
          <w:rFonts w:eastAsia="Times New Roman" w:cs="Arial"/>
          <w:szCs w:val="32"/>
          <w:lang w:eastAsia="en-NZ"/>
        </w:rPr>
        <w:t>.</w:t>
      </w:r>
    </w:p>
    <w:p w14:paraId="37FF58AA" w14:textId="77777777" w:rsidR="00EF3B81" w:rsidRDefault="00EF3B81" w:rsidP="00EF3B81">
      <w:pPr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361F3A85" w14:textId="586DC595" w:rsidR="00124EA8" w:rsidRDefault="00320A5F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the DAP Review Group has to say</w:t>
      </w:r>
    </w:p>
    <w:p w14:paraId="52DA9906" w14:textId="77777777" w:rsidR="00320A5F" w:rsidRDefault="00320A5F" w:rsidP="00124EA8">
      <w:pPr>
        <w:rPr>
          <w:lang w:eastAsia="en-GB"/>
        </w:rPr>
      </w:pPr>
    </w:p>
    <w:p w14:paraId="12CCDF5A" w14:textId="04B341E3" w:rsidR="00320A5F" w:rsidRDefault="00602339" w:rsidP="00124EA8">
      <w:pPr>
        <w:rPr>
          <w:lang w:eastAsia="en-GB"/>
        </w:rPr>
      </w:pPr>
      <w:r w:rsidRPr="00B54595">
        <w:rPr>
          <w:rFonts w:eastAsia="Times New Roman"/>
          <w:noProof/>
          <w:color w:val="000000"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260E6496" wp14:editId="3E590D3B">
                <wp:simplePos x="0" y="0"/>
                <wp:positionH relativeFrom="margin">
                  <wp:posOffset>2124075</wp:posOffset>
                </wp:positionH>
                <wp:positionV relativeFrom="paragraph">
                  <wp:posOffset>269240</wp:posOffset>
                </wp:positionV>
                <wp:extent cx="3573780" cy="1514475"/>
                <wp:effectExtent l="0" t="0" r="7620" b="9525"/>
                <wp:wrapNone/>
                <wp:docPr id="635317472" name="Rectangle 635317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3780" cy="1514475"/>
                        </a:xfrm>
                        <a:prstGeom prst="rect">
                          <a:avLst/>
                        </a:prstGeom>
                        <a:solidFill>
                          <a:srgbClr val="CFC4E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4F960" id="Rectangle 635317472" o:spid="_x0000_s1026" style="position:absolute;margin-left:167.25pt;margin-top:21.2pt;width:281.4pt;height:119.25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" fillcolor="#cfc4e6" stroked="f" strokeweight="1pt">
                <w10:wrap anchorx="margin"/>
              </v:rect>
            </w:pict>
          </mc:Fallback>
        </mc:AlternateContent>
      </w:r>
      <w:r w:rsidRPr="00605552">
        <w:rPr>
          <w:noProof/>
          <w:lang w:eastAsia="en-GB"/>
        </w:rPr>
        <w:drawing>
          <wp:anchor distT="0" distB="0" distL="114300" distR="114300" simplePos="0" relativeHeight="251895808" behindDoc="0" locked="0" layoutInCell="1" allowOverlap="1" wp14:anchorId="0B8A375A" wp14:editId="12E1AFC5">
            <wp:simplePos x="0" y="0"/>
            <wp:positionH relativeFrom="margin">
              <wp:posOffset>38100</wp:posOffset>
            </wp:positionH>
            <wp:positionV relativeFrom="paragraph">
              <wp:posOffset>87630</wp:posOffset>
            </wp:positionV>
            <wp:extent cx="1595887" cy="1595887"/>
            <wp:effectExtent l="0" t="0" r="0" b="4445"/>
            <wp:wrapNone/>
            <wp:docPr id="1871003176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3176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887" cy="159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190522" w14:textId="7EF7D4FF" w:rsidR="00D24A17" w:rsidRDefault="00320A5F" w:rsidP="00124EA8">
      <w:pPr>
        <w:rPr>
          <w:lang w:eastAsia="en-GB"/>
        </w:rPr>
      </w:pPr>
      <w:r>
        <w:rPr>
          <w:lang w:eastAsia="en-GB"/>
        </w:rPr>
        <w:t xml:space="preserve">The </w:t>
      </w:r>
      <w:r w:rsidRPr="00602339">
        <w:rPr>
          <w:b/>
          <w:bCs/>
          <w:lang w:eastAsia="en-GB"/>
        </w:rPr>
        <w:t>D</w:t>
      </w:r>
      <w:r w:rsidR="00EF3B81" w:rsidRPr="00602339">
        <w:rPr>
          <w:b/>
          <w:bCs/>
          <w:lang w:eastAsia="en-GB"/>
        </w:rPr>
        <w:t>isability Action Plan</w:t>
      </w:r>
      <w:r w:rsidRPr="00602339">
        <w:rPr>
          <w:b/>
          <w:bCs/>
          <w:lang w:eastAsia="en-GB"/>
        </w:rPr>
        <w:t xml:space="preserve"> Review Group</w:t>
      </w:r>
      <w:r>
        <w:rPr>
          <w:lang w:eastAsia="en-GB"/>
        </w:rPr>
        <w:t xml:space="preserve"> is</w:t>
      </w:r>
      <w:r w:rsidR="00D24A17">
        <w:rPr>
          <w:lang w:eastAsia="en-GB"/>
        </w:rPr>
        <w:t xml:space="preserve"> a group of people who check how the Disability Action Plan is going.</w:t>
      </w:r>
      <w:r w:rsidR="00602339" w:rsidRPr="00602339">
        <w:rPr>
          <w:rFonts w:eastAsia="Times New Roman"/>
          <w:noProof/>
          <w:color w:val="000000"/>
          <w:sz w:val="26"/>
          <w:szCs w:val="32"/>
          <w:lang w:eastAsia="en-NZ"/>
        </w:rPr>
        <w:t xml:space="preserve"> </w:t>
      </w:r>
    </w:p>
    <w:p w14:paraId="58CCCCA1" w14:textId="17216B2D" w:rsidR="00D24A17" w:rsidRDefault="00EF3B81" w:rsidP="00124EA8">
      <w:pPr>
        <w:rPr>
          <w:lang w:eastAsia="en-GB"/>
        </w:rPr>
      </w:pPr>
      <w:r w:rsidRPr="00EF3B81">
        <w:rPr>
          <w:noProof/>
          <w:lang w:eastAsia="en-GB"/>
        </w:rPr>
        <w:drawing>
          <wp:anchor distT="0" distB="0" distL="114300" distR="114300" simplePos="0" relativeHeight="251910144" behindDoc="0" locked="0" layoutInCell="1" allowOverlap="1" wp14:anchorId="57F124AB" wp14:editId="0B8B9929">
            <wp:simplePos x="0" y="0"/>
            <wp:positionH relativeFrom="margin">
              <wp:align>left</wp:align>
            </wp:positionH>
            <wp:positionV relativeFrom="paragraph">
              <wp:posOffset>221615</wp:posOffset>
            </wp:positionV>
            <wp:extent cx="1828800" cy="1828800"/>
            <wp:effectExtent l="0" t="0" r="0" b="0"/>
            <wp:wrapNone/>
            <wp:docPr id="360839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3AFEF2" w14:textId="4BEB002A" w:rsidR="00EF3B81" w:rsidRDefault="00EF3B81" w:rsidP="00124EA8">
      <w:pPr>
        <w:rPr>
          <w:lang w:eastAsia="en-GB"/>
        </w:rPr>
      </w:pPr>
    </w:p>
    <w:p w14:paraId="31A6B6B0" w14:textId="34E382E5" w:rsidR="00EF3B81" w:rsidRDefault="00EF3B81" w:rsidP="00124EA8">
      <w:pPr>
        <w:rPr>
          <w:lang w:eastAsia="en-GB"/>
        </w:rPr>
      </w:pPr>
      <w:r w:rsidRPr="00EF3B81">
        <w:rPr>
          <w:lang w:eastAsia="en-GB"/>
        </w:rPr>
        <w:t xml:space="preserve"> </w:t>
      </w:r>
      <w:r>
        <w:rPr>
          <w:lang w:eastAsia="en-GB"/>
        </w:rPr>
        <w:t>The Disability Action Plan Review Group is also called the DAP Review Group.</w:t>
      </w:r>
    </w:p>
    <w:p w14:paraId="148AE080" w14:textId="77777777" w:rsidR="00D24A17" w:rsidRDefault="00D24A17" w:rsidP="00124EA8">
      <w:pPr>
        <w:rPr>
          <w:lang w:eastAsia="en-GB"/>
        </w:rPr>
      </w:pPr>
    </w:p>
    <w:p w14:paraId="1547F453" w14:textId="77777777" w:rsidR="00EF3B81" w:rsidRDefault="00EF3B81" w:rsidP="00124EA8">
      <w:pPr>
        <w:rPr>
          <w:lang w:eastAsia="en-GB"/>
        </w:rPr>
      </w:pPr>
    </w:p>
    <w:p w14:paraId="3156989A" w14:textId="3C7BED2E" w:rsidR="00D24A17" w:rsidRDefault="00605552" w:rsidP="00124EA8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897856" behindDoc="0" locked="0" layoutInCell="1" allowOverlap="1" wp14:anchorId="7946CF61" wp14:editId="68D90244">
            <wp:simplePos x="0" y="0"/>
            <wp:positionH relativeFrom="margin">
              <wp:align>left</wp:align>
            </wp:positionH>
            <wp:positionV relativeFrom="paragraph">
              <wp:posOffset>27042</wp:posOffset>
            </wp:positionV>
            <wp:extent cx="1371600" cy="953770"/>
            <wp:effectExtent l="19050" t="19050" r="19050" b="17780"/>
            <wp:wrapNone/>
            <wp:docPr id="2114537385" name="Picture 21145373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537385" name="Picture 21145373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537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BFBFB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A17">
        <w:rPr>
          <w:lang w:eastAsia="en-GB"/>
        </w:rPr>
        <w:t>This group is made up of people from:</w:t>
      </w:r>
    </w:p>
    <w:p w14:paraId="496A1937" w14:textId="1A6B82D1" w:rsidR="00320A5F" w:rsidRDefault="00605552" w:rsidP="00605552">
      <w:pPr>
        <w:pStyle w:val="Listtoplevel"/>
        <w:rPr>
          <w:lang w:eastAsia="en-GB"/>
        </w:rPr>
      </w:pPr>
      <w:r w:rsidRPr="00605552">
        <w:rPr>
          <w:lang w:eastAsia="en-GB"/>
        </w:rPr>
        <w:drawing>
          <wp:anchor distT="0" distB="0" distL="114300" distR="114300" simplePos="0" relativeHeight="251898880" behindDoc="0" locked="0" layoutInCell="1" allowOverlap="1" wp14:anchorId="7D2806ED" wp14:editId="6838D134">
            <wp:simplePos x="0" y="0"/>
            <wp:positionH relativeFrom="margin">
              <wp:align>left</wp:align>
            </wp:positionH>
            <wp:positionV relativeFrom="paragraph">
              <wp:posOffset>500667</wp:posOffset>
            </wp:positionV>
            <wp:extent cx="1483743" cy="985453"/>
            <wp:effectExtent l="0" t="0" r="2540" b="5715"/>
            <wp:wrapNone/>
            <wp:docPr id="1353342305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342305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743" cy="985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4A17">
        <w:rPr>
          <w:lang w:eastAsia="en-GB"/>
        </w:rPr>
        <w:t>the DPO Coalition</w:t>
      </w:r>
    </w:p>
    <w:p w14:paraId="414CA217" w14:textId="359B6D3B" w:rsidR="00D24A17" w:rsidRDefault="00D24A17" w:rsidP="00D24A17">
      <w:pPr>
        <w:pStyle w:val="Listtoplevel"/>
        <w:rPr>
          <w:lang w:eastAsia="en-GB"/>
        </w:rPr>
      </w:pPr>
      <w:r>
        <w:rPr>
          <w:lang w:eastAsia="en-GB"/>
        </w:rPr>
        <w:t xml:space="preserve">the </w:t>
      </w:r>
      <w:r w:rsidR="00D42EE8">
        <w:rPr>
          <w:lang w:eastAsia="en-GB"/>
        </w:rPr>
        <w:t>G</w:t>
      </w:r>
      <w:r>
        <w:rPr>
          <w:lang w:eastAsia="en-GB"/>
        </w:rPr>
        <w:t>overnment.</w:t>
      </w:r>
    </w:p>
    <w:p w14:paraId="3549CBB5" w14:textId="77777777" w:rsidR="00320A5F" w:rsidRDefault="00320A5F" w:rsidP="00124EA8">
      <w:pPr>
        <w:rPr>
          <w:lang w:eastAsia="en-GB"/>
        </w:rPr>
      </w:pPr>
    </w:p>
    <w:p w14:paraId="38F23AF3" w14:textId="77777777" w:rsidR="00D24A17" w:rsidRDefault="00D24A17" w:rsidP="00124EA8">
      <w:pPr>
        <w:rPr>
          <w:lang w:eastAsia="en-GB"/>
        </w:rPr>
      </w:pPr>
    </w:p>
    <w:p w14:paraId="4DCCE8AD" w14:textId="77777777" w:rsidR="00602339" w:rsidRDefault="00602339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2F79C4DD" w14:textId="6DDCE1BC" w:rsidR="00320A5F" w:rsidRDefault="00605552" w:rsidP="00124EA8">
      <w:pPr>
        <w:rPr>
          <w:lang w:eastAsia="en-GB"/>
        </w:rPr>
      </w:pPr>
      <w:r w:rsidRPr="00605552">
        <w:rPr>
          <w:noProof/>
          <w:lang w:eastAsia="en-GB"/>
        </w:rPr>
        <w:lastRenderedPageBreak/>
        <w:drawing>
          <wp:anchor distT="0" distB="0" distL="114300" distR="114300" simplePos="0" relativeHeight="251899904" behindDoc="0" locked="0" layoutInCell="1" allowOverlap="1" wp14:anchorId="3D2E1E8B" wp14:editId="66BEA44F">
            <wp:simplePos x="0" y="0"/>
            <wp:positionH relativeFrom="margin">
              <wp:align>left</wp:align>
            </wp:positionH>
            <wp:positionV relativeFrom="paragraph">
              <wp:posOffset>6002</wp:posOffset>
            </wp:positionV>
            <wp:extent cx="1828800" cy="1828800"/>
            <wp:effectExtent l="0" t="0" r="0" b="0"/>
            <wp:wrapNone/>
            <wp:docPr id="151677378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7378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0A5F">
        <w:rPr>
          <w:lang w:eastAsia="en-GB"/>
        </w:rPr>
        <w:t>The DAP Review Group had some things to say about</w:t>
      </w:r>
      <w:r w:rsidR="00D24A17">
        <w:rPr>
          <w:lang w:eastAsia="en-GB"/>
        </w:rPr>
        <w:t xml:space="preserve"> how the</w:t>
      </w:r>
      <w:r w:rsidR="00320A5F">
        <w:rPr>
          <w:lang w:eastAsia="en-GB"/>
        </w:rPr>
        <w:t>:</w:t>
      </w:r>
    </w:p>
    <w:p w14:paraId="0F6A175E" w14:textId="284A485A" w:rsidR="00320A5F" w:rsidRDefault="00320A5F" w:rsidP="00320A5F">
      <w:pPr>
        <w:pStyle w:val="Listtoplevel"/>
        <w:rPr>
          <w:lang w:eastAsia="en-GB"/>
        </w:rPr>
      </w:pPr>
      <w:r>
        <w:rPr>
          <w:lang w:eastAsia="en-GB"/>
        </w:rPr>
        <w:t>work programmes are going</w:t>
      </w:r>
    </w:p>
    <w:p w14:paraId="131D1594" w14:textId="78A51919" w:rsidR="00320A5F" w:rsidRDefault="00320A5F" w:rsidP="00320A5F">
      <w:pPr>
        <w:pStyle w:val="Listtoplevel"/>
        <w:rPr>
          <w:lang w:eastAsia="en-GB"/>
        </w:rPr>
      </w:pPr>
      <w:r>
        <w:rPr>
          <w:lang w:eastAsia="en-GB"/>
        </w:rPr>
        <w:t>reports talk about the work programmes.</w:t>
      </w:r>
    </w:p>
    <w:p w14:paraId="7EF77801" w14:textId="46E337FD" w:rsidR="00320A5F" w:rsidRDefault="00320A5F" w:rsidP="00320A5F">
      <w:pPr>
        <w:pStyle w:val="Listtoplevel"/>
        <w:numPr>
          <w:ilvl w:val="0"/>
          <w:numId w:val="0"/>
        </w:numPr>
        <w:ind w:left="4253" w:hanging="567"/>
        <w:rPr>
          <w:lang w:eastAsia="en-GB"/>
        </w:rPr>
      </w:pPr>
    </w:p>
    <w:p w14:paraId="4D280138" w14:textId="52FE34F6" w:rsidR="00320A5F" w:rsidRDefault="00C50E06" w:rsidP="00D24A17">
      <w:pPr>
        <w:rPr>
          <w:lang w:eastAsia="en-GB"/>
        </w:rPr>
      </w:pPr>
      <w:r w:rsidRPr="00C50E06">
        <w:rPr>
          <w:noProof/>
          <w:lang w:eastAsia="en-GB"/>
        </w:rPr>
        <w:drawing>
          <wp:anchor distT="0" distB="0" distL="114300" distR="114300" simplePos="0" relativeHeight="251901952" behindDoc="0" locked="0" layoutInCell="1" allowOverlap="1" wp14:anchorId="6CB25FF0" wp14:editId="6EE9A66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37426" cy="1860227"/>
            <wp:effectExtent l="0" t="0" r="0" b="0"/>
            <wp:wrapNone/>
            <wp:docPr id="766385200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385200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478" cy="1864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B81">
        <w:rPr>
          <w:lang w:eastAsia="en-GB"/>
        </w:rPr>
        <w:t>The DAP Review Group said</w:t>
      </w:r>
      <w:r w:rsidR="00D24A17">
        <w:rPr>
          <w:lang w:eastAsia="en-GB"/>
        </w:rPr>
        <w:t xml:space="preserve"> that when people say their work is going well it might:</w:t>
      </w:r>
    </w:p>
    <w:p w14:paraId="314C6EC9" w14:textId="65A3FE78" w:rsidR="00D24A17" w:rsidRDefault="00D42EE8" w:rsidP="00D24A17">
      <w:pPr>
        <w:pStyle w:val="Listtoplevel"/>
        <w:rPr>
          <w:lang w:eastAsia="en-GB"/>
        </w:rPr>
      </w:pPr>
      <w:r w:rsidRPr="00C50E06">
        <w:rPr>
          <w:lang w:eastAsia="en-GB"/>
        </w:rPr>
        <w:drawing>
          <wp:anchor distT="0" distB="0" distL="114300" distR="114300" simplePos="0" relativeHeight="251900928" behindDoc="0" locked="0" layoutInCell="1" allowOverlap="1" wp14:anchorId="7D469AD0" wp14:editId="2D78BA30">
            <wp:simplePos x="0" y="0"/>
            <wp:positionH relativeFrom="margin">
              <wp:posOffset>-2540</wp:posOffset>
            </wp:positionH>
            <wp:positionV relativeFrom="paragraph">
              <wp:posOffset>901065</wp:posOffset>
            </wp:positionV>
            <wp:extent cx="1755581" cy="1777365"/>
            <wp:effectExtent l="0" t="0" r="0" b="0"/>
            <wp:wrapNone/>
            <wp:docPr id="385345609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45609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581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4A17">
        <w:rPr>
          <w:lang w:eastAsia="en-GB"/>
        </w:rPr>
        <w:t xml:space="preserve">be going well for </w:t>
      </w:r>
      <w:r w:rsidR="00C50E06">
        <w:rPr>
          <w:lang w:eastAsia="en-GB"/>
        </w:rPr>
        <w:t>how they want to do things</w:t>
      </w:r>
    </w:p>
    <w:p w14:paraId="02489238" w14:textId="06618124" w:rsidR="00D24A17" w:rsidRDefault="00D24A17" w:rsidP="00C50E06">
      <w:pPr>
        <w:pStyle w:val="Listtoplevel"/>
        <w:rPr>
          <w:lang w:eastAsia="en-GB"/>
        </w:rPr>
      </w:pPr>
      <w:r>
        <w:rPr>
          <w:lang w:eastAsia="en-GB"/>
        </w:rPr>
        <w:t>but not be following the plans they agreed to when the Disability Action Plan started.</w:t>
      </w:r>
    </w:p>
    <w:p w14:paraId="7B5B4BD9" w14:textId="77777777" w:rsidR="00320A5F" w:rsidRDefault="00320A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728D7D26" w14:textId="77777777" w:rsidR="00320A5F" w:rsidRDefault="00320A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5F287E8B" w14:textId="77777777" w:rsidR="00320A5F" w:rsidRDefault="00320A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15FD61C5" w14:textId="77777777" w:rsidR="00320A5F" w:rsidRDefault="00320A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7007C593" w14:textId="77777777" w:rsidR="00320A5F" w:rsidRDefault="00320A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49AFFDFA" w14:textId="77777777" w:rsidR="00D24A17" w:rsidRDefault="00D24A17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2B87CC9" w14:textId="7680683F" w:rsidR="000A3C46" w:rsidRDefault="000A3C46" w:rsidP="000A3C46">
      <w:pPr>
        <w:pStyle w:val="Heading1"/>
      </w:pPr>
      <w:r>
        <w:lastRenderedPageBreak/>
        <w:t>Contents page</w:t>
      </w:r>
    </w:p>
    <w:p w14:paraId="3A9808FB" w14:textId="7C086FB7" w:rsidR="000A3C46" w:rsidRDefault="000A3C46" w:rsidP="000A3C46"/>
    <w:p w14:paraId="759D567A" w14:textId="51834B29" w:rsidR="000A3C46" w:rsidRDefault="000A3C46" w:rsidP="000A3C46"/>
    <w:p w14:paraId="661BE74D" w14:textId="0EEDBA0F" w:rsidR="00D24A17" w:rsidRDefault="00D24A17" w:rsidP="000A3C46">
      <w:r>
        <w:rPr>
          <w:rFonts w:eastAsia="Times New Roman"/>
          <w:noProof/>
          <w:lang w:eastAsia="en-NZ"/>
        </w:rPr>
        <w:drawing>
          <wp:anchor distT="0" distB="0" distL="114300" distR="114300" simplePos="0" relativeHeight="251888640" behindDoc="0" locked="0" layoutInCell="1" allowOverlap="1" wp14:anchorId="7325E470" wp14:editId="4CCEDE8A">
            <wp:simplePos x="0" y="0"/>
            <wp:positionH relativeFrom="margin">
              <wp:align>left</wp:align>
            </wp:positionH>
            <wp:positionV relativeFrom="page">
              <wp:posOffset>2289558</wp:posOffset>
            </wp:positionV>
            <wp:extent cx="1405890" cy="1463675"/>
            <wp:effectExtent l="0" t="0" r="3810" b="3175"/>
            <wp:wrapSquare wrapText="bothSides"/>
            <wp:docPr id="1405792673" name="Picture 14057926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792673" name="Picture 14057926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277" cy="14659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more information about Whaikaha on our website at:</w:t>
      </w:r>
    </w:p>
    <w:p w14:paraId="1A89E1DF" w14:textId="77777777" w:rsidR="00D24A17" w:rsidRDefault="00D24A17" w:rsidP="000A3C46"/>
    <w:p w14:paraId="574DD291" w14:textId="38F58720" w:rsidR="00D24A17" w:rsidRPr="00D24A17" w:rsidRDefault="00D24A17" w:rsidP="000A3C46">
      <w:pPr>
        <w:rPr>
          <w:b/>
          <w:bCs/>
        </w:rPr>
      </w:pPr>
      <w:r w:rsidRPr="00D24A17">
        <w:rPr>
          <w:b/>
          <w:bCs/>
        </w:rPr>
        <w:t>www.whaikaha.govt.nz</w:t>
      </w:r>
    </w:p>
    <w:p w14:paraId="441EA66C" w14:textId="0AB8C572" w:rsidR="00D24A17" w:rsidRDefault="00D24A17" w:rsidP="000A3C46"/>
    <w:p w14:paraId="0794964A" w14:textId="1B45001F" w:rsidR="00D24A17" w:rsidRDefault="00D24A17" w:rsidP="000A3C46">
      <w:r w:rsidRPr="00D24A17">
        <w:rPr>
          <w:noProof/>
        </w:rPr>
        <w:drawing>
          <wp:anchor distT="0" distB="0" distL="114300" distR="114300" simplePos="0" relativeHeight="251894784" behindDoc="0" locked="0" layoutInCell="1" allowOverlap="1" wp14:anchorId="45CF83B6" wp14:editId="373C28E1">
            <wp:simplePos x="0" y="0"/>
            <wp:positionH relativeFrom="margin">
              <wp:align>left</wp:align>
            </wp:positionH>
            <wp:positionV relativeFrom="paragraph">
              <wp:posOffset>81196</wp:posOffset>
            </wp:positionV>
            <wp:extent cx="1923822" cy="1923822"/>
            <wp:effectExtent l="0" t="0" r="0" b="0"/>
            <wp:wrapNone/>
            <wp:docPr id="209289072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89072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822" cy="192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007029" w14:textId="565F2616" w:rsidR="00D24A17" w:rsidRDefault="00D24A17" w:rsidP="000A3C46">
      <w:r>
        <w:t>You can also contact us by:</w:t>
      </w:r>
    </w:p>
    <w:p w14:paraId="1A866972" w14:textId="7CE6AF43" w:rsidR="00D24A17" w:rsidRDefault="00D24A17" w:rsidP="00D24A17">
      <w:pPr>
        <w:pStyle w:val="Listtoplevel"/>
      </w:pPr>
      <w:r w:rsidRPr="00D24A17">
        <w:drawing>
          <wp:anchor distT="0" distB="0" distL="114300" distR="114300" simplePos="0" relativeHeight="251891712" behindDoc="0" locked="0" layoutInCell="1" allowOverlap="1" wp14:anchorId="430F1DE0" wp14:editId="19F903ED">
            <wp:simplePos x="0" y="0"/>
            <wp:positionH relativeFrom="margin">
              <wp:align>left</wp:align>
            </wp:positionH>
            <wp:positionV relativeFrom="paragraph">
              <wp:posOffset>1250794</wp:posOffset>
            </wp:positionV>
            <wp:extent cx="1518249" cy="1518249"/>
            <wp:effectExtent l="0" t="0" r="0" b="6350"/>
            <wp:wrapNone/>
            <wp:docPr id="67243224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43224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287" cy="1520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mail at:</w:t>
      </w:r>
      <w:r>
        <w:br/>
      </w:r>
      <w:r>
        <w:br/>
      </w:r>
      <w:r w:rsidRPr="00D24A17">
        <w:rPr>
          <w:b/>
          <w:bCs/>
        </w:rPr>
        <w:t>contact@whaikaha.govt.nz</w:t>
      </w:r>
    </w:p>
    <w:p w14:paraId="535A5AF6" w14:textId="05071CC0" w:rsidR="00D24A17" w:rsidRDefault="00D24A17" w:rsidP="00D24A17">
      <w:pPr>
        <w:pStyle w:val="Listtoplevel"/>
      </w:pPr>
      <w:r>
        <w:t>phone on:</w:t>
      </w:r>
      <w:r>
        <w:br/>
      </w:r>
      <w:r>
        <w:br/>
      </w:r>
      <w:r w:rsidRPr="00D24A17">
        <w:rPr>
          <w:b/>
          <w:bCs/>
        </w:rPr>
        <w:t>0800 556 601</w:t>
      </w:r>
    </w:p>
    <w:p w14:paraId="63E23E4F" w14:textId="1E01C962" w:rsidR="00D24A17" w:rsidRDefault="00D24A17" w:rsidP="00D24A17">
      <w:pPr>
        <w:pStyle w:val="Listtoplevel"/>
      </w:pPr>
      <w:r w:rsidRPr="00D24A17">
        <w:rPr>
          <w:b/>
          <w:bCs/>
        </w:rPr>
        <w:drawing>
          <wp:anchor distT="0" distB="0" distL="114300" distR="114300" simplePos="0" relativeHeight="251893760" behindDoc="0" locked="0" layoutInCell="1" allowOverlap="1" wp14:anchorId="213B9FCD" wp14:editId="011859D1">
            <wp:simplePos x="0" y="0"/>
            <wp:positionH relativeFrom="margin">
              <wp:align>left</wp:align>
            </wp:positionH>
            <wp:positionV relativeFrom="paragraph">
              <wp:posOffset>314361</wp:posOffset>
            </wp:positionV>
            <wp:extent cx="1759789" cy="1759789"/>
            <wp:effectExtent l="0" t="0" r="0" b="0"/>
            <wp:wrapNone/>
            <wp:docPr id="50744626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44626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32" cy="176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ext at:</w:t>
      </w:r>
      <w:r>
        <w:br/>
      </w:r>
      <w:r>
        <w:br/>
      </w:r>
      <w:r w:rsidRPr="00D24A17">
        <w:rPr>
          <w:b/>
          <w:bCs/>
        </w:rPr>
        <w:t>4206</w:t>
      </w:r>
    </w:p>
    <w:p w14:paraId="22104C32" w14:textId="77777777" w:rsidR="00D24A17" w:rsidRDefault="00D24A17">
      <w:pPr>
        <w:spacing w:line="240" w:lineRule="auto"/>
        <w:ind w:left="0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br w:type="page"/>
      </w:r>
    </w:p>
    <w:p w14:paraId="2DD957D1" w14:textId="1C4A3E78" w:rsidR="00EC5F32" w:rsidRPr="00E43F08" w:rsidRDefault="00D24A17" w:rsidP="00D24A17">
      <w:pPr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noProof/>
        </w:rPr>
        <w:lastRenderedPageBreak/>
        <w:drawing>
          <wp:anchor distT="0" distB="0" distL="114300" distR="114300" simplePos="0" relativeHeight="251890688" behindDoc="0" locked="0" layoutInCell="1" allowOverlap="1" wp14:anchorId="63A2499D" wp14:editId="1936E25E">
            <wp:simplePos x="0" y="0"/>
            <wp:positionH relativeFrom="margin">
              <wp:align>left</wp:align>
            </wp:positionH>
            <wp:positionV relativeFrom="paragraph">
              <wp:posOffset>8626</wp:posOffset>
            </wp:positionV>
            <wp:extent cx="1707515" cy="337126"/>
            <wp:effectExtent l="0" t="0" r="0" b="6350"/>
            <wp:wrapNone/>
            <wp:docPr id="774555197" name="Picture 774555197" descr="Whaikah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555197" name="Picture 774555197" descr="Whaikaha logo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515" cy="337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19037853" wp14:editId="7069BD52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C29585" id="Rectangle: Rounded Corners 24" o:spid="_x0000_s1026" style="position:absolute;margin-left:-27.1pt;margin-top:-21.15pt;width:490.9pt;height:727.65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D24A17">
        <w:rPr>
          <w:rFonts w:eastAsia="Times New Roman" w:cs="Arial"/>
          <w:szCs w:val="32"/>
          <w:lang w:eastAsia="en-NZ"/>
        </w:rPr>
        <w:t>Whaikaha – Ministry of Disabled People.</w:t>
      </w:r>
    </w:p>
    <w:p w14:paraId="060AB5C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3EB9C3B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81120" behindDoc="1" locked="0" layoutInCell="1" allowOverlap="1" wp14:anchorId="6C0027AE" wp14:editId="04CA67CF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60D56B95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68D1F6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3952" behindDoc="1" locked="0" layoutInCell="1" allowOverlap="1" wp14:anchorId="460A65D7" wp14:editId="34B06EC4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80096" behindDoc="0" locked="0" layoutInCell="1" allowOverlap="1" wp14:anchorId="304F3568" wp14:editId="33956181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EFA77F4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9D894B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4CD4E5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342A1F0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8048" behindDoc="0" locked="0" layoutInCell="1" allowOverlap="1" wp14:anchorId="1F3F0134" wp14:editId="35FC5C96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0E4B6196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CEB7275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9072" behindDoc="0" locked="0" layoutInCell="1" allowOverlap="1" wp14:anchorId="4BD96441" wp14:editId="06883CE9">
            <wp:simplePos x="0" y="0"/>
            <wp:positionH relativeFrom="column">
              <wp:posOffset>208915</wp:posOffset>
            </wp:positionH>
            <wp:positionV relativeFrom="paragraph">
              <wp:posOffset>9525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F92F0D5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32DFECE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46952689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2F43FCB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2624" behindDoc="0" locked="0" layoutInCell="1" allowOverlap="1" wp14:anchorId="752C73B7" wp14:editId="63FD30C9">
            <wp:simplePos x="0" y="0"/>
            <wp:positionH relativeFrom="column">
              <wp:posOffset>328295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proofErr w:type="gramStart"/>
      <w:r w:rsidRPr="00CF46AA">
        <w:rPr>
          <w:shd w:val="clear" w:color="auto" w:fill="FFFFFF"/>
        </w:rPr>
        <w:t>T.Wood</w:t>
      </w:r>
      <w:proofErr w:type="spellEnd"/>
      <w:proofErr w:type="gramEnd"/>
      <w:r w:rsidRPr="00CF46AA">
        <w:rPr>
          <w:shd w:val="clear" w:color="auto" w:fill="FFFFFF"/>
        </w:rPr>
        <w:t>.</w:t>
      </w:r>
    </w:p>
    <w:p w14:paraId="4F402969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6000" behindDoc="0" locked="0" layoutInCell="1" allowOverlap="1" wp14:anchorId="15302365" wp14:editId="7007A59F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61990524" wp14:editId="6F9631F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0A101" w14:textId="77777777" w:rsidR="00EC5F32" w:rsidRDefault="00EC5F32" w:rsidP="00EC5F32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990524" id="Text Box 213" o:spid="_x0000_s1042" type="#_x0000_t202" style="position:absolute;left:0;text-align:left;margin-left:19.65pt;margin-top:18.75pt;width:55.6pt;height:83.25pt;z-index:2517749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" stroked="f">
                <v:textbox style="mso-fit-shape-to-text:t">
                  <w:txbxContent>
                    <w:p w14:paraId="6850A101" w14:textId="77777777" w:rsidR="00EC5F32" w:rsidRDefault="00EC5F32" w:rsidP="00EC5F32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EC5A04">
      <w:footerReference w:type="even" r:id="rId78"/>
      <w:footerReference w:type="default" r:id="rId7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93276"/>
        <w:left w:val="single" w:sz="24" w:space="24" w:color="493276"/>
        <w:bottom w:val="single" w:sz="24" w:space="24" w:color="493276"/>
        <w:right w:val="single" w:sz="24" w:space="24" w:color="49327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B246B" w14:textId="77777777" w:rsidR="00523269" w:rsidRDefault="00523269">
      <w:pPr>
        <w:spacing w:line="240" w:lineRule="auto"/>
      </w:pPr>
      <w:r>
        <w:separator/>
      </w:r>
    </w:p>
  </w:endnote>
  <w:endnote w:type="continuationSeparator" w:id="0">
    <w:p w14:paraId="1A562C69" w14:textId="77777777" w:rsidR="00523269" w:rsidRDefault="005232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4D6288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DE28DA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17124015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23116C8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38121" w14:textId="77777777" w:rsidR="00523269" w:rsidRDefault="00523269">
      <w:pPr>
        <w:spacing w:line="240" w:lineRule="auto"/>
      </w:pPr>
      <w:r>
        <w:separator/>
      </w:r>
    </w:p>
  </w:footnote>
  <w:footnote w:type="continuationSeparator" w:id="0">
    <w:p w14:paraId="263849A0" w14:textId="77777777" w:rsidR="00523269" w:rsidRDefault="0052326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47C23"/>
    <w:multiLevelType w:val="hybridMultilevel"/>
    <w:tmpl w:val="210879B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19311DBC"/>
    <w:multiLevelType w:val="hybridMultilevel"/>
    <w:tmpl w:val="661835B0"/>
    <w:lvl w:ilvl="0" w:tplc="F6EC80EC">
      <w:start w:val="1"/>
      <w:numFmt w:val="decimal"/>
      <w:lvlText w:val="%1."/>
      <w:lvlJc w:val="left"/>
      <w:pPr>
        <w:ind w:left="475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5475" w:hanging="360"/>
      </w:pPr>
    </w:lvl>
    <w:lvl w:ilvl="2" w:tplc="1409001B" w:tentative="1">
      <w:start w:val="1"/>
      <w:numFmt w:val="lowerRoman"/>
      <w:lvlText w:val="%3."/>
      <w:lvlJc w:val="right"/>
      <w:pPr>
        <w:ind w:left="6195" w:hanging="180"/>
      </w:pPr>
    </w:lvl>
    <w:lvl w:ilvl="3" w:tplc="1409000F" w:tentative="1">
      <w:start w:val="1"/>
      <w:numFmt w:val="decimal"/>
      <w:lvlText w:val="%4."/>
      <w:lvlJc w:val="left"/>
      <w:pPr>
        <w:ind w:left="6915" w:hanging="360"/>
      </w:pPr>
    </w:lvl>
    <w:lvl w:ilvl="4" w:tplc="14090019" w:tentative="1">
      <w:start w:val="1"/>
      <w:numFmt w:val="lowerLetter"/>
      <w:lvlText w:val="%5."/>
      <w:lvlJc w:val="left"/>
      <w:pPr>
        <w:ind w:left="7635" w:hanging="360"/>
      </w:pPr>
    </w:lvl>
    <w:lvl w:ilvl="5" w:tplc="1409001B" w:tentative="1">
      <w:start w:val="1"/>
      <w:numFmt w:val="lowerRoman"/>
      <w:lvlText w:val="%6."/>
      <w:lvlJc w:val="right"/>
      <w:pPr>
        <w:ind w:left="8355" w:hanging="180"/>
      </w:pPr>
    </w:lvl>
    <w:lvl w:ilvl="6" w:tplc="1409000F" w:tentative="1">
      <w:start w:val="1"/>
      <w:numFmt w:val="decimal"/>
      <w:lvlText w:val="%7."/>
      <w:lvlJc w:val="left"/>
      <w:pPr>
        <w:ind w:left="9075" w:hanging="360"/>
      </w:pPr>
    </w:lvl>
    <w:lvl w:ilvl="7" w:tplc="14090019" w:tentative="1">
      <w:start w:val="1"/>
      <w:numFmt w:val="lowerLetter"/>
      <w:lvlText w:val="%8."/>
      <w:lvlJc w:val="left"/>
      <w:pPr>
        <w:ind w:left="9795" w:hanging="360"/>
      </w:pPr>
    </w:lvl>
    <w:lvl w:ilvl="8" w:tplc="14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7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5EF53D8"/>
    <w:multiLevelType w:val="hybridMultilevel"/>
    <w:tmpl w:val="0A5CECB2"/>
    <w:lvl w:ilvl="0" w:tplc="938A8934">
      <w:numFmt w:val="bullet"/>
      <w:lvlText w:val=""/>
      <w:lvlJc w:val="left"/>
      <w:pPr>
        <w:ind w:left="4046" w:hanging="360"/>
      </w:pPr>
      <w:rPr>
        <w:rFonts w:ascii="Symbol" w:eastAsiaTheme="minorEastAsia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5DF253D9"/>
    <w:multiLevelType w:val="hybridMultilevel"/>
    <w:tmpl w:val="0FE8B156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4497C"/>
    <w:multiLevelType w:val="hybridMultilevel"/>
    <w:tmpl w:val="FFFFFFFF"/>
    <w:lvl w:ilvl="0" w:tplc="1E1EAD12">
      <w:start w:val="1"/>
      <w:numFmt w:val="decimal"/>
      <w:lvlText w:val="%1."/>
      <w:lvlJc w:val="left"/>
      <w:pPr>
        <w:ind w:left="432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50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57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64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72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79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86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93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10080" w:hanging="180"/>
      </w:pPr>
      <w:rPr>
        <w:rFonts w:cs="Times New Roman"/>
      </w:rPr>
    </w:lvl>
  </w:abstractNum>
  <w:num w:numId="1" w16cid:durableId="1313756596">
    <w:abstractNumId w:val="7"/>
  </w:num>
  <w:num w:numId="2" w16cid:durableId="1751925994">
    <w:abstractNumId w:val="2"/>
  </w:num>
  <w:num w:numId="3" w16cid:durableId="930426864">
    <w:abstractNumId w:val="12"/>
  </w:num>
  <w:num w:numId="4" w16cid:durableId="90706847">
    <w:abstractNumId w:val="14"/>
  </w:num>
  <w:num w:numId="5" w16cid:durableId="313334513">
    <w:abstractNumId w:val="9"/>
  </w:num>
  <w:num w:numId="6" w16cid:durableId="2033803924">
    <w:abstractNumId w:val="5"/>
  </w:num>
  <w:num w:numId="7" w16cid:durableId="808132422">
    <w:abstractNumId w:val="3"/>
  </w:num>
  <w:num w:numId="8" w16cid:durableId="1143546541">
    <w:abstractNumId w:val="11"/>
  </w:num>
  <w:num w:numId="9" w16cid:durableId="279923130">
    <w:abstractNumId w:val="1"/>
  </w:num>
  <w:num w:numId="10" w16cid:durableId="1141115467">
    <w:abstractNumId w:val="10"/>
  </w:num>
  <w:num w:numId="11" w16cid:durableId="1254901281">
    <w:abstractNumId w:val="0"/>
  </w:num>
  <w:num w:numId="12" w16cid:durableId="2111922917">
    <w:abstractNumId w:val="15"/>
  </w:num>
  <w:num w:numId="13" w16cid:durableId="88085121">
    <w:abstractNumId w:val="13"/>
  </w:num>
  <w:num w:numId="14" w16cid:durableId="549338951">
    <w:abstractNumId w:val="8"/>
  </w:num>
  <w:num w:numId="15" w16cid:durableId="398404871">
    <w:abstractNumId w:val="4"/>
  </w:num>
  <w:num w:numId="16" w16cid:durableId="716010114">
    <w:abstractNumId w:val="6"/>
  </w:num>
  <w:num w:numId="17" w16cid:durableId="1502352406">
    <w:abstractNumId w:val="2"/>
  </w:num>
  <w:num w:numId="18" w16cid:durableId="69392676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94573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Nzc3MTcwMTA3MLZU0lEKTi0uzszPAykwqgUAlFJZZiwAAAA="/>
  </w:docVars>
  <w:rsids>
    <w:rsidRoot w:val="00320A5F"/>
    <w:rsid w:val="000013CC"/>
    <w:rsid w:val="00005DB6"/>
    <w:rsid w:val="000064D2"/>
    <w:rsid w:val="000227B4"/>
    <w:rsid w:val="0003092A"/>
    <w:rsid w:val="0004557B"/>
    <w:rsid w:val="0009079F"/>
    <w:rsid w:val="000A3C46"/>
    <w:rsid w:val="00115149"/>
    <w:rsid w:val="00122416"/>
    <w:rsid w:val="00124EA8"/>
    <w:rsid w:val="001754F4"/>
    <w:rsid w:val="001B4DD5"/>
    <w:rsid w:val="001D223E"/>
    <w:rsid w:val="001E3429"/>
    <w:rsid w:val="00201791"/>
    <w:rsid w:val="00226F54"/>
    <w:rsid w:val="00257D60"/>
    <w:rsid w:val="00261BF8"/>
    <w:rsid w:val="00266B9F"/>
    <w:rsid w:val="00315307"/>
    <w:rsid w:val="00320A5F"/>
    <w:rsid w:val="00323EB3"/>
    <w:rsid w:val="00371C85"/>
    <w:rsid w:val="003A5341"/>
    <w:rsid w:val="003F07F7"/>
    <w:rsid w:val="003F5628"/>
    <w:rsid w:val="004535B5"/>
    <w:rsid w:val="004567B0"/>
    <w:rsid w:val="00465A22"/>
    <w:rsid w:val="004F56C0"/>
    <w:rsid w:val="00503AD5"/>
    <w:rsid w:val="00522E5E"/>
    <w:rsid w:val="00523269"/>
    <w:rsid w:val="00570380"/>
    <w:rsid w:val="005921AD"/>
    <w:rsid w:val="0060011B"/>
    <w:rsid w:val="00602339"/>
    <w:rsid w:val="00605552"/>
    <w:rsid w:val="0064667B"/>
    <w:rsid w:val="006936DA"/>
    <w:rsid w:val="006B45FC"/>
    <w:rsid w:val="006C5C26"/>
    <w:rsid w:val="006D12ED"/>
    <w:rsid w:val="006E050D"/>
    <w:rsid w:val="00705CA3"/>
    <w:rsid w:val="00736E4E"/>
    <w:rsid w:val="007829EC"/>
    <w:rsid w:val="007B01F7"/>
    <w:rsid w:val="007C7764"/>
    <w:rsid w:val="007E026E"/>
    <w:rsid w:val="007E7233"/>
    <w:rsid w:val="00840E1C"/>
    <w:rsid w:val="00863D53"/>
    <w:rsid w:val="008848CB"/>
    <w:rsid w:val="00887F23"/>
    <w:rsid w:val="008A1E87"/>
    <w:rsid w:val="008D437D"/>
    <w:rsid w:val="009411B0"/>
    <w:rsid w:val="0094516C"/>
    <w:rsid w:val="0098180B"/>
    <w:rsid w:val="00A12915"/>
    <w:rsid w:val="00A67570"/>
    <w:rsid w:val="00B50B0B"/>
    <w:rsid w:val="00B81A2E"/>
    <w:rsid w:val="00BC6480"/>
    <w:rsid w:val="00BC7E04"/>
    <w:rsid w:val="00BD34B6"/>
    <w:rsid w:val="00BE5028"/>
    <w:rsid w:val="00BF5DDC"/>
    <w:rsid w:val="00BF6655"/>
    <w:rsid w:val="00C200AE"/>
    <w:rsid w:val="00C50E06"/>
    <w:rsid w:val="00C81FD6"/>
    <w:rsid w:val="00D24A17"/>
    <w:rsid w:val="00D42EE8"/>
    <w:rsid w:val="00D652D9"/>
    <w:rsid w:val="00D67451"/>
    <w:rsid w:val="00D852B6"/>
    <w:rsid w:val="00DC5D2A"/>
    <w:rsid w:val="00DF2E18"/>
    <w:rsid w:val="00E17BF8"/>
    <w:rsid w:val="00E25EA4"/>
    <w:rsid w:val="00E301CA"/>
    <w:rsid w:val="00E56A37"/>
    <w:rsid w:val="00E70E61"/>
    <w:rsid w:val="00E757C5"/>
    <w:rsid w:val="00EA567F"/>
    <w:rsid w:val="00EC5A04"/>
    <w:rsid w:val="00EC5F32"/>
    <w:rsid w:val="00EF3B81"/>
    <w:rsid w:val="00EF4A04"/>
    <w:rsid w:val="00F20BCC"/>
    <w:rsid w:val="00F32DCE"/>
    <w:rsid w:val="00F60488"/>
    <w:rsid w:val="00F87859"/>
    <w:rsid w:val="00F92613"/>
    <w:rsid w:val="00F9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30C5D"/>
  <w15:chartTrackingRefBased/>
  <w15:docId w15:val="{50A8FF8F-2D7F-4E95-A85B-46061AE92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EC5A04"/>
    <w:pPr>
      <w:keepNext/>
      <w:keepLines/>
      <w:widowControl w:val="0"/>
      <w:pBdr>
        <w:top w:val="single" w:sz="18" w:space="10" w:color="493276"/>
        <w:left w:val="single" w:sz="18" w:space="4" w:color="493276"/>
        <w:bottom w:val="single" w:sz="18" w:space="0" w:color="493276"/>
        <w:right w:val="single" w:sz="18" w:space="4" w:color="49327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EC5A0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Paragraph1,List Bullet indent,Body,Level 3,Rec para,List 1,Other List,Bullet List,FooterText,numbered,Paragraphe de liste1,Bulletr List Paragraph,列出段落,列出段落1,Listeafsnit1,Parágrafo da Lista1,lp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Paragraph1 Char,List Bullet indent Char,Body Char,Level 3 Char,Rec para Char,List 1 Char,Other List Char,Bullet List Char,FooterText Char,numbered Char,Paragraphe de liste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50E06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72"/>
      <w:szCs w:val="72"/>
      <w:lang w:val="en-NZ" w:eastAsia="en-GB"/>
    </w:rPr>
  </w:style>
  <w:style w:type="character" w:customStyle="1" w:styleId="TitleChar">
    <w:name w:val="Title Char"/>
    <w:basedOn w:val="DefaultParagraphFont"/>
    <w:link w:val="Title"/>
    <w:rsid w:val="00C50E06"/>
    <w:rPr>
      <w:rFonts w:ascii="Arial" w:eastAsiaTheme="majorEastAsia" w:hAnsi="Arial" w:cstheme="majorBidi"/>
      <w:b/>
      <w:color w:val="000000" w:themeColor="text1"/>
      <w:spacing w:val="-10"/>
      <w:kern w:val="28"/>
      <w:sz w:val="72"/>
      <w:szCs w:val="72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4A1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E026E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4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5" Type="http://schemas.openxmlformats.org/officeDocument/2006/relationships/image" Target="media/image35.png"/><Relationship Id="rId53" Type="http://schemas.openxmlformats.org/officeDocument/2006/relationships/image" Target="media/image38.png"/><Relationship Id="rId58" Type="http://schemas.openxmlformats.org/officeDocument/2006/relationships/image" Target="media/image43.jpeg"/><Relationship Id="rId66" Type="http://schemas.openxmlformats.org/officeDocument/2006/relationships/image" Target="media/image51.png"/><Relationship Id="rId74" Type="http://schemas.openxmlformats.org/officeDocument/2006/relationships/image" Target="media/image59.png"/><Relationship Id="rId79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image" Target="media/image46.jpeg"/><Relationship Id="rId19" Type="http://schemas.openxmlformats.org/officeDocument/2006/relationships/image" Target="media/image12.jpeg"/><Relationship Id="rId14" Type="http://schemas.openxmlformats.org/officeDocument/2006/relationships/image" Target="media/image8.jpeg"/><Relationship Id="rId22" Type="http://schemas.openxmlformats.org/officeDocument/2006/relationships/image" Target="media/image15.png"/><Relationship Id="rId27" Type="http://schemas.openxmlformats.org/officeDocument/2006/relationships/image" Target="media/image17.jpe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43" Type="http://schemas.openxmlformats.org/officeDocument/2006/relationships/image" Target="media/image33.png"/><Relationship Id="rId48" Type="http://schemas.openxmlformats.org/officeDocument/2006/relationships/image" Target="media/image33.jpeg"/><Relationship Id="rId56" Type="http://schemas.openxmlformats.org/officeDocument/2006/relationships/image" Target="media/image41.jpe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image" Target="media/image62.png"/><Relationship Id="rId8" Type="http://schemas.openxmlformats.org/officeDocument/2006/relationships/image" Target="media/image2.jpeg"/><Relationship Id="rId51" Type="http://schemas.openxmlformats.org/officeDocument/2006/relationships/image" Target="media/image36.png"/><Relationship Id="rId72" Type="http://schemas.openxmlformats.org/officeDocument/2006/relationships/image" Target="media/image57.jpg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1.jpeg"/><Relationship Id="rId59" Type="http://schemas.openxmlformats.org/officeDocument/2006/relationships/image" Target="media/image44.jpeg"/><Relationship Id="rId67" Type="http://schemas.openxmlformats.org/officeDocument/2006/relationships/image" Target="media/image52.png"/><Relationship Id="rId20" Type="http://schemas.openxmlformats.org/officeDocument/2006/relationships/image" Target="media/image13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4.jpeg"/><Relationship Id="rId57" Type="http://schemas.openxmlformats.org/officeDocument/2006/relationships/image" Target="media/image42.png"/><Relationship Id="rId10" Type="http://schemas.openxmlformats.org/officeDocument/2006/relationships/image" Target="media/image4.png"/><Relationship Id="rId31" Type="http://schemas.openxmlformats.org/officeDocument/2006/relationships/image" Target="media/image23.jpeg"/><Relationship Id="rId44" Type="http://schemas.openxmlformats.org/officeDocument/2006/relationships/image" Target="media/image34.png"/><Relationship Id="rId52" Type="http://schemas.openxmlformats.org/officeDocument/2006/relationships/image" Target="media/image37.jpeg"/><Relationship Id="rId60" Type="http://schemas.openxmlformats.org/officeDocument/2006/relationships/image" Target="media/image45.png"/><Relationship Id="rId65" Type="http://schemas.openxmlformats.org/officeDocument/2006/relationships/image" Target="media/image50.jpeg"/><Relationship Id="rId73" Type="http://schemas.openxmlformats.org/officeDocument/2006/relationships/image" Target="media/image58.jpe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1.jpeg"/><Relationship Id="rId34" Type="http://schemas.openxmlformats.org/officeDocument/2006/relationships/image" Target="media/image26.png"/><Relationship Id="rId50" Type="http://schemas.openxmlformats.org/officeDocument/2006/relationships/image" Target="media/image32.png"/><Relationship Id="rId55" Type="http://schemas.openxmlformats.org/officeDocument/2006/relationships/image" Target="media/image40.png"/><Relationship Id="rId76" Type="http://schemas.openxmlformats.org/officeDocument/2006/relationships/image" Target="media/image61.jpeg"/><Relationship Id="rId7" Type="http://schemas.openxmlformats.org/officeDocument/2006/relationships/image" Target="media/image1.png"/><Relationship Id="rId71" Type="http://schemas.openxmlformats.org/officeDocument/2006/relationships/image" Target="media/image5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(September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September 2023)</Template>
  <TotalTime>3</TotalTime>
  <Pages>16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2</cp:revision>
  <dcterms:created xsi:type="dcterms:W3CDTF">2023-09-12T20:49:00Z</dcterms:created>
  <dcterms:modified xsi:type="dcterms:W3CDTF">2023-09-12T20:49:00Z</dcterms:modified>
</cp:coreProperties>
</file>